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CC116" w14:textId="77777777" w:rsidR="00547BAC" w:rsidRPr="00C51F05" w:rsidRDefault="00547BAC" w:rsidP="007B7B00">
      <w:pPr>
        <w:jc w:val="center"/>
        <w:rPr>
          <w:b/>
          <w:sz w:val="22"/>
          <w:szCs w:val="22"/>
        </w:rPr>
      </w:pPr>
      <w:bookmarkStart w:id="0" w:name="_Hlk77941421"/>
      <w:r w:rsidRPr="00C51F05">
        <w:rPr>
          <w:b/>
          <w:sz w:val="22"/>
          <w:szCs w:val="22"/>
        </w:rPr>
        <w:t>CENOVÝ PRIESKUM NA URČENIE PREDPOKLADANEJ HODNOTY ZÁKAZKY</w:t>
      </w:r>
    </w:p>
    <w:p w14:paraId="46F848E6" w14:textId="77777777" w:rsidR="00547BAC" w:rsidRPr="00C51F05" w:rsidRDefault="00547BAC" w:rsidP="007B7B00">
      <w:pPr>
        <w:jc w:val="both"/>
        <w:rPr>
          <w:sz w:val="22"/>
          <w:szCs w:val="22"/>
        </w:rPr>
      </w:pPr>
    </w:p>
    <w:p w14:paraId="424AC842" w14:textId="564ABCCC" w:rsidR="00547BAC" w:rsidRPr="00C51F05" w:rsidRDefault="00547BAC" w:rsidP="007B7B00">
      <w:pPr>
        <w:jc w:val="both"/>
        <w:rPr>
          <w:b/>
        </w:rPr>
      </w:pPr>
      <w:r w:rsidRPr="00C51F05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="003B1B03">
        <w:rPr>
          <w:b/>
          <w:lang w:eastAsia="ar-SA"/>
        </w:rPr>
        <w:t>Tlač a distribúcia informačného materiálu o</w:t>
      </w:r>
      <w:r w:rsidR="00503E22">
        <w:rPr>
          <w:b/>
          <w:lang w:eastAsia="ar-SA"/>
        </w:rPr>
        <w:t xml:space="preserve"> variante</w:t>
      </w:r>
      <w:r w:rsidR="003B1B03">
        <w:rPr>
          <w:b/>
          <w:lang w:eastAsia="ar-SA"/>
        </w:rPr>
        <w:t> ochoren</w:t>
      </w:r>
      <w:r w:rsidR="00503E22">
        <w:rPr>
          <w:b/>
          <w:lang w:eastAsia="ar-SA"/>
        </w:rPr>
        <w:t>ia</w:t>
      </w:r>
      <w:r w:rsidR="003B1B03">
        <w:rPr>
          <w:b/>
          <w:lang w:eastAsia="ar-SA"/>
        </w:rPr>
        <w:t xml:space="preserve"> Covid-19</w:t>
      </w:r>
      <w:r w:rsidR="00503E22">
        <w:rPr>
          <w:b/>
          <w:lang w:eastAsia="ar-SA"/>
        </w:rPr>
        <w:t xml:space="preserve"> </w:t>
      </w:r>
      <w:proofErr w:type="spellStart"/>
      <w:r w:rsidR="00503E22">
        <w:rPr>
          <w:b/>
          <w:lang w:eastAsia="ar-SA"/>
        </w:rPr>
        <w:t>omikron</w:t>
      </w:r>
      <w:proofErr w:type="spellEnd"/>
      <w:r w:rsidRPr="00C51F05">
        <w:rPr>
          <w:b/>
        </w:rPr>
        <w:t xml:space="preserve">. </w:t>
      </w:r>
    </w:p>
    <w:p w14:paraId="49F1522F" w14:textId="77777777" w:rsidR="00547BAC" w:rsidRPr="00C51F05" w:rsidRDefault="00547BAC" w:rsidP="007B7B00">
      <w:pPr>
        <w:jc w:val="both"/>
      </w:pPr>
    </w:p>
    <w:p w14:paraId="49EAB67B" w14:textId="77777777" w:rsidR="00547BAC" w:rsidRPr="00C51F05" w:rsidRDefault="00547BAC" w:rsidP="007B7B00">
      <w:pPr>
        <w:jc w:val="both"/>
        <w:rPr>
          <w:b/>
        </w:rPr>
      </w:pPr>
      <w:r w:rsidRPr="00C51F05">
        <w:t xml:space="preserve">Uvedenú  </w:t>
      </w:r>
      <w:r w:rsidRPr="00C51F05">
        <w:rPr>
          <w:rFonts w:eastAsiaTheme="minorHAnsi"/>
          <w:lang w:eastAsia="sk-SK"/>
        </w:rPr>
        <w:t xml:space="preserve">požiadavku Vám predkladáme v súlade s ustanovením §6 zákona </w:t>
      </w:r>
      <w:r w:rsidRPr="00C51F05">
        <w:rPr>
          <w:rFonts w:eastAsiaTheme="minorHAnsi"/>
        </w:rPr>
        <w:t xml:space="preserve">o verejnom obstarávaní. </w:t>
      </w:r>
    </w:p>
    <w:p w14:paraId="4C676B9E" w14:textId="77777777" w:rsidR="00547BAC" w:rsidRPr="00C51F05" w:rsidRDefault="00547BAC" w:rsidP="007B7B00">
      <w:pPr>
        <w:autoSpaceDE w:val="0"/>
        <w:autoSpaceDN w:val="0"/>
        <w:adjustRightInd w:val="0"/>
        <w:rPr>
          <w:rFonts w:eastAsiaTheme="minorHAnsi"/>
          <w:b/>
          <w:bCs/>
          <w:sz w:val="23"/>
          <w:szCs w:val="23"/>
          <w:lang w:eastAsia="en-US"/>
        </w:rPr>
      </w:pPr>
    </w:p>
    <w:p w14:paraId="36986B8F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Identifikácia verejného obstarávateľa: </w:t>
      </w:r>
    </w:p>
    <w:p w14:paraId="10631AA7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zov organizácie: </w:t>
      </w:r>
      <w:r w:rsidRPr="00C51F05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45023A01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Sídlo organizácie: Starohájska 10, 917 01 Trnava</w:t>
      </w:r>
    </w:p>
    <w:p w14:paraId="01782131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Zastúpený: </w:t>
      </w:r>
      <w:r>
        <w:rPr>
          <w:rFonts w:ascii="Times New Roman" w:eastAsia="Times New Roman" w:hAnsi="Times New Roman"/>
          <w:sz w:val="24"/>
          <w:szCs w:val="24"/>
        </w:rPr>
        <w:t>Mgr</w:t>
      </w:r>
      <w:r w:rsidRPr="00C51F05">
        <w:rPr>
          <w:rFonts w:ascii="Times New Roman" w:eastAsia="Times New Roman" w:hAnsi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sz w:val="24"/>
          <w:szCs w:val="24"/>
        </w:rPr>
        <w:t>Viktor Maroši</w:t>
      </w:r>
      <w:r w:rsidRPr="00C51F05">
        <w:rPr>
          <w:rFonts w:ascii="Times New Roman" w:eastAsia="Times New Roman" w:hAnsi="Times New Roman"/>
          <w:sz w:val="24"/>
          <w:szCs w:val="24"/>
        </w:rPr>
        <w:t>, riaditeľ</w:t>
      </w:r>
    </w:p>
    <w:p w14:paraId="789E0CB2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IČO: </w:t>
      </w:r>
      <w:r>
        <w:rPr>
          <w:rFonts w:ascii="Times New Roman" w:eastAsiaTheme="minorHAnsi" w:hAnsi="Times New Roman"/>
          <w:sz w:val="24"/>
          <w:szCs w:val="24"/>
        </w:rPr>
        <w:t>521 </w:t>
      </w:r>
      <w:r w:rsidRPr="00C51F05">
        <w:rPr>
          <w:rFonts w:ascii="Times New Roman" w:eastAsiaTheme="minorHAnsi" w:hAnsi="Times New Roman"/>
          <w:sz w:val="24"/>
          <w:szCs w:val="24"/>
        </w:rPr>
        <w:t>908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C51F05">
        <w:rPr>
          <w:rFonts w:ascii="Times New Roman" w:eastAsiaTheme="minorHAnsi" w:hAnsi="Times New Roman"/>
          <w:sz w:val="24"/>
          <w:szCs w:val="24"/>
        </w:rPr>
        <w:t>20</w:t>
      </w:r>
    </w:p>
    <w:p w14:paraId="6259F5D6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3038EAC9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1293E4E8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EC1617C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BC5BDA4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Kontaktná osoba: Mgr. Marek Krnáč, 033/55 59 241, 0908 726 462, </w:t>
      </w:r>
      <w:hyperlink r:id="rId8" w:history="1">
        <w:r w:rsidRPr="00C51F05">
          <w:rPr>
            <w:rStyle w:val="Hypertextovprepojenie"/>
            <w:rFonts w:ascii="Times New Roman" w:eastAsiaTheme="minorHAnsi" w:hAnsi="Times New Roman"/>
            <w:color w:val="auto"/>
            <w:sz w:val="24"/>
            <w:szCs w:val="24"/>
          </w:rPr>
          <w:t>krnac.marek@kira.sk</w:t>
        </w:r>
      </w:hyperlink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1C09367D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7C2145" w14:textId="33D1BEE6" w:rsidR="00547BAC" w:rsidRPr="00C51F05" w:rsidRDefault="00547BAC" w:rsidP="000B55B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redmet zákazky: </w:t>
      </w:r>
      <w:r w:rsidR="00503E22" w:rsidRPr="00503E22">
        <w:rPr>
          <w:rFonts w:ascii="Times New Roman" w:hAnsi="Times New Roman"/>
          <w:b/>
          <w:sz w:val="24"/>
          <w:szCs w:val="24"/>
          <w:lang w:eastAsia="ar-SA"/>
        </w:rPr>
        <w:t xml:space="preserve">Tlač a distribúcia informačného materiálu o variante ochorenia Covid-19 </w:t>
      </w:r>
      <w:proofErr w:type="spellStart"/>
      <w:r w:rsidR="00503E22" w:rsidRPr="00503E22">
        <w:rPr>
          <w:rFonts w:ascii="Times New Roman" w:hAnsi="Times New Roman"/>
          <w:b/>
          <w:sz w:val="24"/>
          <w:szCs w:val="24"/>
          <w:lang w:eastAsia="ar-SA"/>
        </w:rPr>
        <w:t>omikron</w:t>
      </w:r>
      <w:proofErr w:type="spellEnd"/>
      <w:r w:rsidRPr="00C51F05">
        <w:rPr>
          <w:rFonts w:ascii="Times New Roman" w:hAnsi="Times New Roman"/>
          <w:b/>
          <w:sz w:val="24"/>
          <w:szCs w:val="24"/>
          <w:lang w:eastAsia="ar-SA"/>
        </w:rPr>
        <w:t xml:space="preserve">. </w:t>
      </w:r>
    </w:p>
    <w:p w14:paraId="0108C34C" w14:textId="02A0518C" w:rsidR="003B1B03" w:rsidRPr="003B1B03" w:rsidRDefault="003B1B03" w:rsidP="003B1B03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3B1B03">
        <w:rPr>
          <w:rFonts w:eastAsiaTheme="minorHAnsi"/>
        </w:rPr>
        <w:t>Tlačový materiál je určený na informovanie obyvateľov Trnavského kraja o rizikách spojených so šírením ochorenia Covid-19</w:t>
      </w:r>
      <w:r w:rsidR="00503E22">
        <w:rPr>
          <w:rFonts w:eastAsiaTheme="minorHAnsi"/>
        </w:rPr>
        <w:t xml:space="preserve">, predovšetkým jeho variantu </w:t>
      </w:r>
      <w:proofErr w:type="spellStart"/>
      <w:r w:rsidR="00503E22">
        <w:rPr>
          <w:rFonts w:eastAsiaTheme="minorHAnsi"/>
        </w:rPr>
        <w:t>omikron</w:t>
      </w:r>
      <w:proofErr w:type="spellEnd"/>
      <w:r w:rsidR="00503E22">
        <w:rPr>
          <w:rFonts w:eastAsiaTheme="minorHAnsi"/>
        </w:rPr>
        <w:t>,</w:t>
      </w:r>
      <w:r w:rsidRPr="003B1B03">
        <w:rPr>
          <w:rFonts w:eastAsiaTheme="minorHAnsi"/>
        </w:rPr>
        <w:t xml:space="preserve"> a o opatreniach </w:t>
      </w:r>
      <w:proofErr w:type="spellStart"/>
      <w:r w:rsidRPr="003B1B03">
        <w:rPr>
          <w:rFonts w:eastAsiaTheme="minorHAnsi"/>
        </w:rPr>
        <w:t>prispievajúcich</w:t>
      </w:r>
      <w:proofErr w:type="spellEnd"/>
      <w:r w:rsidRPr="003B1B03">
        <w:rPr>
          <w:rFonts w:eastAsiaTheme="minorHAnsi"/>
        </w:rPr>
        <w:t xml:space="preserve"> k jeho prevencii.</w:t>
      </w:r>
    </w:p>
    <w:p w14:paraId="7B6848BA" w14:textId="77777777" w:rsidR="00404F20" w:rsidRDefault="00404F20" w:rsidP="00404F20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</w:p>
    <w:p w14:paraId="323FF2F2" w14:textId="3B8E593A" w:rsidR="00404F20" w:rsidRDefault="00404F20" w:rsidP="00404F2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3B1B03">
        <w:rPr>
          <w:rFonts w:eastAsiaTheme="minorHAnsi"/>
          <w:b/>
          <w:bCs/>
        </w:rPr>
        <w:t>Celkový náklad vydania</w:t>
      </w:r>
      <w:r>
        <w:rPr>
          <w:rFonts w:eastAsiaTheme="minorHAnsi"/>
        </w:rPr>
        <w:t xml:space="preserve">: </w:t>
      </w:r>
      <w:r w:rsidRPr="003B1B03">
        <w:rPr>
          <w:rFonts w:eastAsiaTheme="minorHAnsi"/>
        </w:rPr>
        <w:t>predpokladané množstvo 2</w:t>
      </w:r>
      <w:r>
        <w:rPr>
          <w:rFonts w:eastAsiaTheme="minorHAnsi"/>
        </w:rPr>
        <w:t>35</w:t>
      </w:r>
      <w:r w:rsidRPr="003B1B03">
        <w:rPr>
          <w:rFonts w:eastAsiaTheme="minorHAnsi"/>
        </w:rPr>
        <w:t xml:space="preserve"> 000 ks vrátane mutácie, t. j. ekvivalent počtu schránok fyzických osôb (okrem firiem a</w:t>
      </w:r>
      <w:r>
        <w:rPr>
          <w:rFonts w:eastAsiaTheme="minorHAnsi"/>
        </w:rPr>
        <w:t> </w:t>
      </w:r>
      <w:r w:rsidRPr="003B1B03">
        <w:rPr>
          <w:rFonts w:eastAsiaTheme="minorHAnsi"/>
        </w:rPr>
        <w:t>podnikateľov</w:t>
      </w:r>
      <w:r>
        <w:rPr>
          <w:rFonts w:eastAsiaTheme="minorHAnsi"/>
        </w:rPr>
        <w:t>)</w:t>
      </w:r>
      <w:r w:rsidR="00503E22">
        <w:rPr>
          <w:rFonts w:eastAsiaTheme="minorHAnsi"/>
        </w:rPr>
        <w:t xml:space="preserve"> v Trnavskom kraji.</w:t>
      </w:r>
      <w:r w:rsidR="00C247D9">
        <w:rPr>
          <w:rFonts w:eastAsiaTheme="minorHAnsi"/>
        </w:rPr>
        <w:t xml:space="preserve"> Obsah tlačového materiálu </w:t>
      </w:r>
      <w:r w:rsidR="005014DB">
        <w:rPr>
          <w:rFonts w:eastAsiaTheme="minorHAnsi"/>
        </w:rPr>
        <w:t xml:space="preserve">je odlišný v časti č. 1 a v časti č. 2 špecifikácie predmetu zákazky. </w:t>
      </w:r>
    </w:p>
    <w:p w14:paraId="5F01CBD4" w14:textId="62F561F9" w:rsidR="005014DB" w:rsidRDefault="005014DB" w:rsidP="00404F2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4B316407" w14:textId="633D80A7" w:rsidR="005014DB" w:rsidRPr="005014DB" w:rsidRDefault="005014DB" w:rsidP="003B1B03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  <w:r w:rsidRPr="005014DB">
        <w:rPr>
          <w:rFonts w:eastAsiaTheme="minorHAnsi"/>
          <w:b/>
          <w:bCs/>
        </w:rPr>
        <w:t>Špecifikácia predmetu zákazky:</w:t>
      </w:r>
    </w:p>
    <w:p w14:paraId="6CC92BEB" w14:textId="77777777" w:rsidR="005014DB" w:rsidRDefault="005014DB" w:rsidP="003B1B03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</w:p>
    <w:p w14:paraId="1696FF3E" w14:textId="497D739D" w:rsidR="00503E22" w:rsidRPr="00503E22" w:rsidRDefault="00503E22" w:rsidP="003B1B03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  <w:r w:rsidRPr="00503E22">
        <w:rPr>
          <w:rFonts w:eastAsiaTheme="minorHAnsi"/>
          <w:b/>
          <w:bCs/>
        </w:rPr>
        <w:t>Časť č. 1:</w:t>
      </w:r>
    </w:p>
    <w:p w14:paraId="5FD51FED" w14:textId="1B6407AD" w:rsidR="000B55BF" w:rsidRPr="000B55BF" w:rsidRDefault="000B55BF" w:rsidP="003B1B03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  <w:u w:val="single"/>
        </w:rPr>
      </w:pPr>
      <w:r w:rsidRPr="000B55BF">
        <w:rPr>
          <w:rFonts w:eastAsiaTheme="minorHAnsi"/>
          <w:b/>
          <w:bCs/>
          <w:u w:val="single"/>
        </w:rPr>
        <w:t>Tlač a distribúcia v okresoch Senica, Skalica, Hlohovec, Piešťany, Trnava a vybraných obciach v okrese Galanta</w:t>
      </w:r>
    </w:p>
    <w:p w14:paraId="2165C870" w14:textId="77777777" w:rsidR="00404F20" w:rsidRDefault="00404F20" w:rsidP="00404F20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</w:p>
    <w:p w14:paraId="7F11B708" w14:textId="6ABAF56A" w:rsidR="00404F20" w:rsidRDefault="003B1B03" w:rsidP="00404F20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  <w:r w:rsidRPr="000B55BF">
        <w:rPr>
          <w:rFonts w:eastAsiaTheme="minorHAnsi"/>
          <w:b/>
          <w:bCs/>
        </w:rPr>
        <w:t>Distribúcia:</w:t>
      </w:r>
      <w:r w:rsidR="000B55BF">
        <w:rPr>
          <w:rFonts w:eastAsiaTheme="minorHAnsi"/>
          <w:b/>
          <w:bCs/>
        </w:rPr>
        <w:t xml:space="preserve"> </w:t>
      </w:r>
    </w:p>
    <w:p w14:paraId="0FA88609" w14:textId="77777777" w:rsidR="00404F20" w:rsidRPr="00404F20" w:rsidRDefault="00404F20" w:rsidP="00404F20">
      <w:pPr>
        <w:pStyle w:val="Odsekzoznamu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Theme="minorHAnsi" w:hAnsi="Times New Roman"/>
          <w:sz w:val="24"/>
          <w:szCs w:val="24"/>
        </w:rPr>
      </w:pPr>
      <w:r w:rsidRPr="00404F20">
        <w:rPr>
          <w:rFonts w:ascii="Times New Roman" w:eastAsiaTheme="minorHAnsi" w:hAnsi="Times New Roman"/>
          <w:sz w:val="24"/>
          <w:szCs w:val="24"/>
        </w:rPr>
        <w:t>do všetkých schránok domácností fyzických osôb (okrem firiem a podnikateľov) v okrese Senica (predpokladané množstvo 25 000 ks),</w:t>
      </w:r>
    </w:p>
    <w:p w14:paraId="118A0E0D" w14:textId="77777777" w:rsidR="00404F20" w:rsidRPr="00404F20" w:rsidRDefault="00404F20" w:rsidP="00404F20">
      <w:pPr>
        <w:pStyle w:val="Odsekzoznamu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Theme="minorHAnsi" w:hAnsi="Times New Roman"/>
          <w:sz w:val="24"/>
          <w:szCs w:val="24"/>
        </w:rPr>
      </w:pPr>
      <w:r w:rsidRPr="00404F20">
        <w:rPr>
          <w:rFonts w:ascii="Times New Roman" w:eastAsiaTheme="minorHAnsi" w:hAnsi="Times New Roman"/>
          <w:sz w:val="24"/>
          <w:szCs w:val="24"/>
        </w:rPr>
        <w:t>do všetkých schránok domácností fyzických osôb (okrem firiem a podnikateľov) v okrese Skalica (predpokladané množstvo 18 000 ks),</w:t>
      </w:r>
    </w:p>
    <w:p w14:paraId="262E69E6" w14:textId="77777777" w:rsidR="00404F20" w:rsidRPr="00404F20" w:rsidRDefault="00404F20" w:rsidP="00404F20">
      <w:pPr>
        <w:pStyle w:val="Odsekzoznamu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Theme="minorHAnsi" w:hAnsi="Times New Roman"/>
          <w:sz w:val="24"/>
          <w:szCs w:val="24"/>
        </w:rPr>
      </w:pPr>
      <w:r w:rsidRPr="00404F20">
        <w:rPr>
          <w:rFonts w:ascii="Times New Roman" w:eastAsiaTheme="minorHAnsi" w:hAnsi="Times New Roman"/>
          <w:sz w:val="24"/>
          <w:szCs w:val="24"/>
        </w:rPr>
        <w:t xml:space="preserve">do všetkých schránok domácností fyzických osôb (okrem firiem a podnikateľov) v okrese Hlohovec (predpokladané množstvo 18 000 ks), </w:t>
      </w:r>
    </w:p>
    <w:p w14:paraId="0C90D7F5" w14:textId="1FA69ABA" w:rsidR="00404F20" w:rsidRPr="00404F20" w:rsidRDefault="00404F20" w:rsidP="00404F20">
      <w:pPr>
        <w:pStyle w:val="Odsekzoznamu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Theme="minorHAnsi" w:hAnsi="Times New Roman"/>
          <w:sz w:val="24"/>
          <w:szCs w:val="24"/>
        </w:rPr>
      </w:pPr>
      <w:r w:rsidRPr="00404F20">
        <w:rPr>
          <w:rFonts w:ascii="Times New Roman" w:eastAsiaTheme="minorHAnsi" w:hAnsi="Times New Roman"/>
          <w:sz w:val="24"/>
          <w:szCs w:val="24"/>
        </w:rPr>
        <w:t>do všetkých schránok domácností fyzických osôb (okrem firiem a podnikateľov) v okrese Piešťany (predpokladané množstvo 27 000 ks)</w:t>
      </w:r>
      <w:r w:rsidRPr="00404F20">
        <w:rPr>
          <w:rFonts w:ascii="Times New Roman" w:eastAsiaTheme="minorHAnsi" w:hAnsi="Times New Roman"/>
          <w:sz w:val="24"/>
          <w:szCs w:val="24"/>
        </w:rPr>
        <w:t>,</w:t>
      </w:r>
    </w:p>
    <w:p w14:paraId="0C4DCC63" w14:textId="558AA437" w:rsidR="00404F20" w:rsidRPr="00404F20" w:rsidRDefault="00404F20" w:rsidP="00404F20">
      <w:pPr>
        <w:pStyle w:val="Odsekzoznamu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Theme="minorHAnsi" w:hAnsi="Times New Roman"/>
          <w:sz w:val="24"/>
          <w:szCs w:val="24"/>
        </w:rPr>
      </w:pPr>
      <w:r w:rsidRPr="00404F20">
        <w:rPr>
          <w:rFonts w:ascii="Times New Roman" w:eastAsiaTheme="minorHAnsi" w:hAnsi="Times New Roman"/>
          <w:sz w:val="24"/>
          <w:szCs w:val="24"/>
        </w:rPr>
        <w:t>do všetkých schránok domácností fyzických osôb (okrem firiem a podnikateľov) v okrese Trnava (predpokladané množstvo 53 000 ks)</w:t>
      </w:r>
      <w:r w:rsidRPr="00404F20">
        <w:rPr>
          <w:rFonts w:ascii="Times New Roman" w:eastAsiaTheme="minorHAnsi" w:hAnsi="Times New Roman"/>
          <w:sz w:val="24"/>
          <w:szCs w:val="24"/>
        </w:rPr>
        <w:t>,</w:t>
      </w:r>
    </w:p>
    <w:p w14:paraId="05345855" w14:textId="77777777" w:rsidR="00404F20" w:rsidRPr="00404F20" w:rsidRDefault="00404F20" w:rsidP="00404F20">
      <w:pPr>
        <w:pStyle w:val="Odsekzoznamu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eastAsiaTheme="minorHAnsi" w:hAnsi="Times New Roman"/>
          <w:sz w:val="24"/>
          <w:szCs w:val="24"/>
        </w:rPr>
      </w:pPr>
      <w:r w:rsidRPr="00404F20">
        <w:rPr>
          <w:rFonts w:ascii="Times New Roman" w:eastAsiaTheme="minorHAnsi" w:hAnsi="Times New Roman"/>
          <w:sz w:val="24"/>
          <w:szCs w:val="24"/>
        </w:rPr>
        <w:t xml:space="preserve">do všetkých schránok domácností fyzických osôb (okrem firiem a podnikateľov) v 14 obciach v okrese Galanta (Abrahám, Dolná Streda, Gáň, Hoste, Pata, Pusté Sady, Pusté Úľany,  Sereď,  </w:t>
      </w:r>
      <w:r w:rsidRPr="00404F20">
        <w:rPr>
          <w:rFonts w:ascii="Times New Roman" w:eastAsiaTheme="minorHAnsi" w:hAnsi="Times New Roman"/>
          <w:sz w:val="24"/>
          <w:szCs w:val="24"/>
        </w:rPr>
        <w:lastRenderedPageBreak/>
        <w:t>Šalgočka,  Šintava,  Šoporňa,  Veľký  Grob, Vinohrady nad Váhom a Zemianske Sady) (predpokladané množstvo 15 000 ks)</w:t>
      </w:r>
    </w:p>
    <w:p w14:paraId="176219DC" w14:textId="442D5F37" w:rsidR="003B1B03" w:rsidRPr="00404F20" w:rsidRDefault="003B1B03" w:rsidP="00404F2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bookmarkStart w:id="1" w:name="_Hlk94199635"/>
      <w:r w:rsidRPr="00404F20">
        <w:rPr>
          <w:rFonts w:eastAsiaTheme="minorHAnsi"/>
          <w:b/>
          <w:bCs/>
        </w:rPr>
        <w:t>Počet vydaní celkom:</w:t>
      </w:r>
      <w:r w:rsidR="000B55BF" w:rsidRPr="00404F20">
        <w:rPr>
          <w:rFonts w:eastAsiaTheme="minorHAnsi"/>
        </w:rPr>
        <w:t xml:space="preserve"> </w:t>
      </w:r>
      <w:r w:rsidRPr="00404F20">
        <w:rPr>
          <w:rFonts w:eastAsiaTheme="minorHAnsi"/>
        </w:rPr>
        <w:t>1</w:t>
      </w:r>
    </w:p>
    <w:p w14:paraId="2986BFBA" w14:textId="40C20CB3" w:rsidR="003B1B03" w:rsidRPr="003B1B03" w:rsidRDefault="003B1B03" w:rsidP="003B1B03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Formát:</w:t>
      </w:r>
      <w:r w:rsidRPr="003B1B03">
        <w:rPr>
          <w:rFonts w:eastAsiaTheme="minorHAnsi"/>
        </w:rPr>
        <w:t xml:space="preserve"> A</w:t>
      </w:r>
      <w:r w:rsidR="000B55BF">
        <w:rPr>
          <w:rFonts w:eastAsiaTheme="minorHAnsi"/>
        </w:rPr>
        <w:t>5</w:t>
      </w:r>
    </w:p>
    <w:p w14:paraId="3175FBE4" w14:textId="7CFAF297" w:rsidR="003B1B03" w:rsidRPr="003B1B03" w:rsidRDefault="003B1B03" w:rsidP="003B1B03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Farba:</w:t>
      </w:r>
      <w:r w:rsidR="000B55BF">
        <w:rPr>
          <w:rFonts w:eastAsiaTheme="minorHAnsi"/>
        </w:rPr>
        <w:t xml:space="preserve"> </w:t>
      </w:r>
      <w:r w:rsidRPr="003B1B03">
        <w:rPr>
          <w:rFonts w:eastAsiaTheme="minorHAnsi"/>
        </w:rPr>
        <w:t>plnofarebný 4+4 (CMYK)</w:t>
      </w:r>
    </w:p>
    <w:p w14:paraId="164D31F2" w14:textId="7FB0AA53" w:rsidR="003B1B03" w:rsidRPr="003B1B03" w:rsidRDefault="003B1B03" w:rsidP="003B1B03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Papier:</w:t>
      </w:r>
      <w:r w:rsidRPr="003B1B03">
        <w:rPr>
          <w:rFonts w:eastAsiaTheme="minorHAnsi"/>
        </w:rPr>
        <w:t xml:space="preserve"> </w:t>
      </w:r>
      <w:r w:rsidR="000B55BF">
        <w:rPr>
          <w:rFonts w:eastAsiaTheme="minorHAnsi"/>
        </w:rPr>
        <w:t>105</w:t>
      </w:r>
      <w:r w:rsidRPr="003B1B03">
        <w:rPr>
          <w:rFonts w:eastAsiaTheme="minorHAnsi"/>
        </w:rPr>
        <w:t xml:space="preserve"> g</w:t>
      </w:r>
      <w:r w:rsidR="000B55BF">
        <w:rPr>
          <w:rFonts w:eastAsiaTheme="minorHAnsi"/>
        </w:rPr>
        <w:t>/m2, lesklý natieraný</w:t>
      </w:r>
      <w:r w:rsidRPr="003B1B03">
        <w:rPr>
          <w:rFonts w:eastAsiaTheme="minorHAnsi"/>
        </w:rPr>
        <w:t xml:space="preserve"> </w:t>
      </w:r>
    </w:p>
    <w:p w14:paraId="52D8D9A6" w14:textId="7386B57F" w:rsidR="003B1B03" w:rsidRDefault="003B1B03" w:rsidP="00404F2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 xml:space="preserve">Počet </w:t>
      </w:r>
      <w:r w:rsidR="00503E22">
        <w:rPr>
          <w:rFonts w:eastAsiaTheme="minorHAnsi"/>
          <w:b/>
          <w:bCs/>
        </w:rPr>
        <w:t xml:space="preserve">listov papiera: </w:t>
      </w:r>
      <w:r w:rsidR="00503E22" w:rsidRPr="00503E22">
        <w:rPr>
          <w:rFonts w:eastAsiaTheme="minorHAnsi"/>
        </w:rPr>
        <w:t>1</w:t>
      </w:r>
    </w:p>
    <w:p w14:paraId="074F58A1" w14:textId="51A7207B" w:rsidR="00404F20" w:rsidRPr="003B1B03" w:rsidRDefault="00404F20" w:rsidP="00404F2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  <w:b/>
          <w:bCs/>
        </w:rPr>
        <w:t>Tlač:</w:t>
      </w:r>
      <w:r>
        <w:rPr>
          <w:rFonts w:eastAsiaTheme="minorHAnsi"/>
        </w:rPr>
        <w:t xml:space="preserve"> obojstranná</w:t>
      </w:r>
    </w:p>
    <w:p w14:paraId="6422A146" w14:textId="11EDB749" w:rsidR="003B1B03" w:rsidRPr="003B1B03" w:rsidRDefault="003B1B03" w:rsidP="003B1B03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Dodanie podkladov:</w:t>
      </w:r>
      <w:r w:rsidRPr="003B1B03">
        <w:rPr>
          <w:rFonts w:eastAsiaTheme="minorHAnsi"/>
        </w:rPr>
        <w:t xml:space="preserve"> </w:t>
      </w:r>
      <w:r w:rsidR="00137B61">
        <w:rPr>
          <w:rFonts w:eastAsiaTheme="minorHAnsi"/>
        </w:rPr>
        <w:t xml:space="preserve">podklady budú súčasťou </w:t>
      </w:r>
      <w:r w:rsidRPr="003B1B03">
        <w:rPr>
          <w:rFonts w:eastAsiaTheme="minorHAnsi"/>
        </w:rPr>
        <w:t xml:space="preserve">objednávky </w:t>
      </w:r>
      <w:r w:rsidR="00137B61">
        <w:rPr>
          <w:rFonts w:eastAsiaTheme="minorHAnsi"/>
        </w:rPr>
        <w:t>verejného obstarávateľa</w:t>
      </w:r>
    </w:p>
    <w:p w14:paraId="1F91F0D2" w14:textId="62BDFF45" w:rsidR="003B1B03" w:rsidRPr="003B1B03" w:rsidRDefault="00C247D9" w:rsidP="003B1B03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  <w:b/>
          <w:bCs/>
        </w:rPr>
        <w:t>Termín t</w:t>
      </w:r>
      <w:r w:rsidR="003B1B03" w:rsidRPr="000B55BF">
        <w:rPr>
          <w:rFonts w:eastAsiaTheme="minorHAnsi"/>
          <w:b/>
          <w:bCs/>
        </w:rPr>
        <w:t>lač</w:t>
      </w:r>
      <w:r>
        <w:rPr>
          <w:rFonts w:eastAsiaTheme="minorHAnsi"/>
          <w:b/>
          <w:bCs/>
        </w:rPr>
        <w:t>e</w:t>
      </w:r>
      <w:r w:rsidR="003B1B03" w:rsidRPr="000B55BF">
        <w:rPr>
          <w:rFonts w:eastAsiaTheme="minorHAnsi"/>
          <w:b/>
          <w:bCs/>
        </w:rPr>
        <w:t xml:space="preserve"> a distribúci</w:t>
      </w:r>
      <w:r>
        <w:rPr>
          <w:rFonts w:eastAsiaTheme="minorHAnsi"/>
          <w:b/>
          <w:bCs/>
        </w:rPr>
        <w:t>e</w:t>
      </w:r>
      <w:r w:rsidR="003B1B03" w:rsidRPr="000B55BF">
        <w:rPr>
          <w:rFonts w:eastAsiaTheme="minorHAnsi"/>
          <w:b/>
          <w:bCs/>
        </w:rPr>
        <w:t>:</w:t>
      </w:r>
      <w:r w:rsidR="003B1B03" w:rsidRPr="003B1B03">
        <w:rPr>
          <w:rFonts w:eastAsiaTheme="minorHAnsi"/>
        </w:rPr>
        <w:t xml:space="preserve"> </w:t>
      </w:r>
      <w:r w:rsidR="00137B61" w:rsidRPr="00C51F05">
        <w:rPr>
          <w:lang w:eastAsia="ar-SA"/>
        </w:rPr>
        <w:t xml:space="preserve">do </w:t>
      </w:r>
      <w:r w:rsidR="00137B61">
        <w:rPr>
          <w:lang w:eastAsia="ar-SA"/>
        </w:rPr>
        <w:t>5</w:t>
      </w:r>
      <w:r w:rsidR="00137B61" w:rsidRPr="00C51F05">
        <w:rPr>
          <w:lang w:eastAsia="ar-SA"/>
        </w:rPr>
        <w:t xml:space="preserve"> kalendárnych dní od</w:t>
      </w:r>
      <w:r>
        <w:rPr>
          <w:lang w:eastAsia="ar-SA"/>
        </w:rPr>
        <w:t>o dňa vystavenia objednávky</w:t>
      </w:r>
    </w:p>
    <w:bookmarkEnd w:id="1"/>
    <w:p w14:paraId="3CD05B77" w14:textId="132644E1" w:rsidR="003B1B03" w:rsidRDefault="003B1B03" w:rsidP="003B1B03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7A88F054" w14:textId="35A34700" w:rsidR="00C247D9" w:rsidRPr="00C247D9" w:rsidRDefault="00C247D9" w:rsidP="003B1B03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  <w:r w:rsidRPr="00C247D9">
        <w:rPr>
          <w:rFonts w:eastAsiaTheme="minorHAnsi"/>
          <w:b/>
          <w:bCs/>
        </w:rPr>
        <w:t>Časť č. 2</w:t>
      </w:r>
    </w:p>
    <w:p w14:paraId="573C3DC4" w14:textId="59505991" w:rsidR="003B1B03" w:rsidRDefault="00137B61" w:rsidP="003B1B03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  <w:u w:val="single"/>
        </w:rPr>
      </w:pPr>
      <w:r w:rsidRPr="00137B61">
        <w:rPr>
          <w:rFonts w:eastAsiaTheme="minorHAnsi"/>
          <w:b/>
          <w:bCs/>
          <w:u w:val="single"/>
        </w:rPr>
        <w:t>Tlač a distribúcia v okresoch Dunajská Streda a Galanta (okrem vybraných obcí)</w:t>
      </w:r>
    </w:p>
    <w:p w14:paraId="431D7F42" w14:textId="77777777" w:rsidR="00137B61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</w:p>
    <w:p w14:paraId="5C84BE83" w14:textId="318E81FC" w:rsidR="00137B61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  <w:r w:rsidRPr="000B55BF">
        <w:rPr>
          <w:rFonts w:eastAsiaTheme="minorHAnsi"/>
          <w:b/>
          <w:bCs/>
        </w:rPr>
        <w:t>Distribúcia:</w:t>
      </w:r>
      <w:r>
        <w:rPr>
          <w:rFonts w:eastAsiaTheme="minorHAnsi"/>
          <w:b/>
          <w:bCs/>
        </w:rPr>
        <w:t xml:space="preserve"> </w:t>
      </w:r>
    </w:p>
    <w:p w14:paraId="35BC53BC" w14:textId="77777777" w:rsidR="00137B61" w:rsidRPr="00137B61" w:rsidRDefault="00137B61" w:rsidP="00137B61">
      <w:pPr>
        <w:pStyle w:val="Odsekzoznamu"/>
        <w:numPr>
          <w:ilvl w:val="0"/>
          <w:numId w:val="18"/>
        </w:numPr>
        <w:rPr>
          <w:rFonts w:ascii="Times New Roman" w:eastAsiaTheme="minorHAnsi" w:hAnsi="Times New Roman"/>
          <w:sz w:val="24"/>
          <w:szCs w:val="24"/>
        </w:rPr>
      </w:pPr>
      <w:r w:rsidRPr="00137B61">
        <w:rPr>
          <w:rFonts w:ascii="Times New Roman" w:eastAsiaTheme="minorHAnsi" w:hAnsi="Times New Roman"/>
          <w:sz w:val="24"/>
          <w:szCs w:val="24"/>
        </w:rPr>
        <w:t>do všetkých schránok domácností fyzických osôb (okrem firiem a podnikateľov) vo všetkých  obciach  v okrese Dunajská Streda (predpokladané množstvo 55 000 ks),</w:t>
      </w:r>
    </w:p>
    <w:p w14:paraId="34D6996F" w14:textId="7FC36F27" w:rsidR="00137B61" w:rsidRPr="00137B61" w:rsidRDefault="00137B61" w:rsidP="00137B61">
      <w:pPr>
        <w:pStyle w:val="Odsekzoznamu"/>
        <w:numPr>
          <w:ilvl w:val="0"/>
          <w:numId w:val="18"/>
        </w:numPr>
        <w:rPr>
          <w:rFonts w:ascii="Times New Roman" w:eastAsiaTheme="minorHAnsi" w:hAnsi="Times New Roman"/>
          <w:sz w:val="24"/>
          <w:szCs w:val="24"/>
        </w:rPr>
      </w:pPr>
      <w:r w:rsidRPr="00137B61">
        <w:rPr>
          <w:rFonts w:ascii="Times New Roman" w:eastAsiaTheme="minorHAnsi" w:hAnsi="Times New Roman"/>
          <w:sz w:val="24"/>
          <w:szCs w:val="24"/>
        </w:rPr>
        <w:t>do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137B61">
        <w:rPr>
          <w:rFonts w:ascii="Times New Roman" w:eastAsiaTheme="minorHAnsi" w:hAnsi="Times New Roman"/>
          <w:sz w:val="24"/>
          <w:szCs w:val="24"/>
        </w:rPr>
        <w:t>všetkých schránok domácností fyzických osôb (okrem firiem a podnikateľov) vo všetkých  obciach  v okrese Galanta okrem 14 obcí (Abrahám, Dolná Streda, Gáň, Hoste, Pata, Pusté Sady, Pusté Úľany,  Sereď,  Šalgočka,  Šintava,  Šoporňa,  Veľký  Grob, Vinohrady nad Váhom a Zemianske Sady) (predpokladané množstvo 24 000 ks).</w:t>
      </w:r>
    </w:p>
    <w:p w14:paraId="7D847651" w14:textId="77777777" w:rsidR="00137B61" w:rsidRPr="00404F20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404F20">
        <w:rPr>
          <w:rFonts w:eastAsiaTheme="minorHAnsi"/>
          <w:b/>
          <w:bCs/>
        </w:rPr>
        <w:t>Počet vydaní celkom:</w:t>
      </w:r>
      <w:r w:rsidRPr="00404F20">
        <w:rPr>
          <w:rFonts w:eastAsiaTheme="minorHAnsi"/>
        </w:rPr>
        <w:t xml:space="preserve"> 1</w:t>
      </w:r>
    </w:p>
    <w:p w14:paraId="5DBBF4D0" w14:textId="77777777" w:rsidR="00137B61" w:rsidRPr="003B1B03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Formát:</w:t>
      </w:r>
      <w:r w:rsidRPr="003B1B03">
        <w:rPr>
          <w:rFonts w:eastAsiaTheme="minorHAnsi"/>
        </w:rPr>
        <w:t xml:space="preserve"> A</w:t>
      </w:r>
      <w:r>
        <w:rPr>
          <w:rFonts w:eastAsiaTheme="minorHAnsi"/>
        </w:rPr>
        <w:t>5</w:t>
      </w:r>
    </w:p>
    <w:p w14:paraId="0EABC547" w14:textId="77777777" w:rsidR="00137B61" w:rsidRPr="003B1B03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Farba:</w:t>
      </w:r>
      <w:r>
        <w:rPr>
          <w:rFonts w:eastAsiaTheme="minorHAnsi"/>
        </w:rPr>
        <w:t xml:space="preserve"> </w:t>
      </w:r>
      <w:r w:rsidRPr="003B1B03">
        <w:rPr>
          <w:rFonts w:eastAsiaTheme="minorHAnsi"/>
        </w:rPr>
        <w:t>plnofarebný 4+4 (CMYK)</w:t>
      </w:r>
    </w:p>
    <w:p w14:paraId="6EBBF5FA" w14:textId="77777777" w:rsidR="00137B61" w:rsidRPr="003B1B03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Papier:</w:t>
      </w:r>
      <w:r w:rsidRPr="003B1B03">
        <w:rPr>
          <w:rFonts w:eastAsiaTheme="minorHAnsi"/>
        </w:rPr>
        <w:t xml:space="preserve"> </w:t>
      </w:r>
      <w:r>
        <w:rPr>
          <w:rFonts w:eastAsiaTheme="minorHAnsi"/>
        </w:rPr>
        <w:t>105</w:t>
      </w:r>
      <w:r w:rsidRPr="003B1B03">
        <w:rPr>
          <w:rFonts w:eastAsiaTheme="minorHAnsi"/>
        </w:rPr>
        <w:t xml:space="preserve"> g</w:t>
      </w:r>
      <w:r>
        <w:rPr>
          <w:rFonts w:eastAsiaTheme="minorHAnsi"/>
        </w:rPr>
        <w:t>/m2, lesklý natieraný</w:t>
      </w:r>
      <w:r w:rsidRPr="003B1B03">
        <w:rPr>
          <w:rFonts w:eastAsiaTheme="minorHAnsi"/>
        </w:rPr>
        <w:t xml:space="preserve"> </w:t>
      </w:r>
    </w:p>
    <w:p w14:paraId="3BD87912" w14:textId="4F3D3E03" w:rsidR="00137B61" w:rsidRDefault="00C247D9" w:rsidP="00137B61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 xml:space="preserve">Počet </w:t>
      </w:r>
      <w:r>
        <w:rPr>
          <w:rFonts w:eastAsiaTheme="minorHAnsi"/>
          <w:b/>
          <w:bCs/>
        </w:rPr>
        <w:t>listov papiera</w:t>
      </w:r>
      <w:r w:rsidR="00137B61" w:rsidRPr="000B55BF">
        <w:rPr>
          <w:rFonts w:eastAsiaTheme="minorHAnsi"/>
          <w:b/>
          <w:bCs/>
        </w:rPr>
        <w:t>:</w:t>
      </w:r>
      <w:r w:rsidR="00137B61" w:rsidRPr="003B1B03">
        <w:rPr>
          <w:rFonts w:eastAsiaTheme="minorHAnsi"/>
        </w:rPr>
        <w:t xml:space="preserve"> </w:t>
      </w:r>
      <w:r w:rsidR="00137B61">
        <w:rPr>
          <w:rFonts w:eastAsiaTheme="minorHAnsi"/>
        </w:rPr>
        <w:t>1</w:t>
      </w:r>
    </w:p>
    <w:p w14:paraId="7AA98E1D" w14:textId="77777777" w:rsidR="00137B61" w:rsidRPr="003B1B03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  <w:b/>
          <w:bCs/>
        </w:rPr>
        <w:t>Tlač:</w:t>
      </w:r>
      <w:r>
        <w:rPr>
          <w:rFonts w:eastAsiaTheme="minorHAnsi"/>
        </w:rPr>
        <w:t xml:space="preserve"> obojstranná</w:t>
      </w:r>
    </w:p>
    <w:p w14:paraId="55BDE1EC" w14:textId="573B71BB" w:rsidR="00137B61" w:rsidRPr="003B1B03" w:rsidRDefault="00137B61" w:rsidP="00137B61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B55BF">
        <w:rPr>
          <w:rFonts w:eastAsiaTheme="minorHAnsi"/>
          <w:b/>
          <w:bCs/>
        </w:rPr>
        <w:t>Dodanie podklado</w:t>
      </w:r>
      <w:r w:rsidR="00C247D9">
        <w:rPr>
          <w:rFonts w:eastAsiaTheme="minorHAnsi"/>
          <w:b/>
          <w:bCs/>
        </w:rPr>
        <w:t>v</w:t>
      </w:r>
      <w:r w:rsidRPr="000B55BF">
        <w:rPr>
          <w:rFonts w:eastAsiaTheme="minorHAnsi"/>
          <w:b/>
          <w:bCs/>
        </w:rPr>
        <w:t>:</w:t>
      </w:r>
      <w:r w:rsidRPr="003B1B03">
        <w:rPr>
          <w:rFonts w:eastAsiaTheme="minorHAnsi"/>
        </w:rPr>
        <w:t xml:space="preserve"> </w:t>
      </w:r>
      <w:r w:rsidR="00C247D9">
        <w:rPr>
          <w:rFonts w:eastAsiaTheme="minorHAnsi"/>
        </w:rPr>
        <w:t xml:space="preserve">podklady budú súčasťou </w:t>
      </w:r>
      <w:r w:rsidR="00C247D9" w:rsidRPr="003B1B03">
        <w:rPr>
          <w:rFonts w:eastAsiaTheme="minorHAnsi"/>
        </w:rPr>
        <w:t xml:space="preserve">objednávky </w:t>
      </w:r>
      <w:r w:rsidR="00C247D9">
        <w:rPr>
          <w:rFonts w:eastAsiaTheme="minorHAnsi"/>
        </w:rPr>
        <w:t>verejného obstarávateľa</w:t>
      </w:r>
    </w:p>
    <w:p w14:paraId="638196D6" w14:textId="2B576773" w:rsidR="00137B61" w:rsidRDefault="00C247D9" w:rsidP="00137B61">
      <w:pPr>
        <w:ind w:left="284"/>
        <w:rPr>
          <w:rFonts w:eastAsiaTheme="minorHAnsi"/>
        </w:rPr>
      </w:pPr>
      <w:r>
        <w:rPr>
          <w:rFonts w:eastAsiaTheme="minorHAnsi"/>
          <w:b/>
          <w:bCs/>
        </w:rPr>
        <w:t>Termín t</w:t>
      </w:r>
      <w:r w:rsidRPr="000B55BF">
        <w:rPr>
          <w:rFonts w:eastAsiaTheme="minorHAnsi"/>
          <w:b/>
          <w:bCs/>
        </w:rPr>
        <w:t>lač</w:t>
      </w:r>
      <w:r>
        <w:rPr>
          <w:rFonts w:eastAsiaTheme="minorHAnsi"/>
          <w:b/>
          <w:bCs/>
        </w:rPr>
        <w:t>e</w:t>
      </w:r>
      <w:r w:rsidRPr="000B55BF">
        <w:rPr>
          <w:rFonts w:eastAsiaTheme="minorHAnsi"/>
          <w:b/>
          <w:bCs/>
        </w:rPr>
        <w:t xml:space="preserve"> a distribúci</w:t>
      </w:r>
      <w:r>
        <w:rPr>
          <w:rFonts w:eastAsiaTheme="minorHAnsi"/>
          <w:b/>
          <w:bCs/>
        </w:rPr>
        <w:t>e</w:t>
      </w:r>
      <w:r w:rsidR="00137B61" w:rsidRPr="000B55BF">
        <w:rPr>
          <w:rFonts w:eastAsiaTheme="minorHAnsi"/>
          <w:b/>
          <w:bCs/>
        </w:rPr>
        <w:t>:</w:t>
      </w:r>
      <w:r w:rsidR="00137B61" w:rsidRPr="003B1B03">
        <w:rPr>
          <w:rFonts w:eastAsiaTheme="minorHAnsi"/>
        </w:rPr>
        <w:t xml:space="preserve"> </w:t>
      </w:r>
      <w:r w:rsidRPr="00C51F05">
        <w:rPr>
          <w:lang w:eastAsia="ar-SA"/>
        </w:rPr>
        <w:t xml:space="preserve">do </w:t>
      </w:r>
      <w:r>
        <w:rPr>
          <w:lang w:eastAsia="ar-SA"/>
        </w:rPr>
        <w:t>5</w:t>
      </w:r>
      <w:r w:rsidRPr="00C51F05">
        <w:rPr>
          <w:lang w:eastAsia="ar-SA"/>
        </w:rPr>
        <w:t xml:space="preserve"> kalendárnych dní od</w:t>
      </w:r>
      <w:r>
        <w:rPr>
          <w:lang w:eastAsia="ar-SA"/>
        </w:rPr>
        <w:t>o dňa vystavenia objednávky</w:t>
      </w:r>
    </w:p>
    <w:p w14:paraId="4FB722C7" w14:textId="77777777" w:rsidR="00137B61" w:rsidRPr="00137B61" w:rsidRDefault="00137B61" w:rsidP="00137B61">
      <w:pPr>
        <w:ind w:left="284"/>
        <w:rPr>
          <w:rFonts w:eastAsiaTheme="minorHAnsi"/>
        </w:rPr>
      </w:pPr>
    </w:p>
    <w:p w14:paraId="4FF274B7" w14:textId="77777777" w:rsidR="00404F20" w:rsidRDefault="003B1B03" w:rsidP="00404F20">
      <w:pPr>
        <w:autoSpaceDE w:val="0"/>
        <w:autoSpaceDN w:val="0"/>
        <w:adjustRightInd w:val="0"/>
        <w:ind w:left="284"/>
        <w:jc w:val="both"/>
        <w:rPr>
          <w:rFonts w:eastAsiaTheme="minorHAnsi"/>
          <w:b/>
          <w:bCs/>
        </w:rPr>
      </w:pPr>
      <w:r w:rsidRPr="003B1B03">
        <w:rPr>
          <w:rFonts w:eastAsiaTheme="minorHAnsi"/>
        </w:rPr>
        <w:t>Spoločný slovník obstarávania (CPV): 79824000-6 Tlačiarenské a distribučné služby.</w:t>
      </w:r>
      <w:r w:rsidR="00404F20" w:rsidRPr="00404F20">
        <w:rPr>
          <w:rFonts w:eastAsiaTheme="minorHAnsi"/>
          <w:b/>
          <w:bCs/>
        </w:rPr>
        <w:t xml:space="preserve"> </w:t>
      </w:r>
    </w:p>
    <w:p w14:paraId="58985CC5" w14:textId="4292874A" w:rsidR="00547BAC" w:rsidRPr="00066676" w:rsidRDefault="00547BAC" w:rsidP="00137B61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682BCB54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>Miesto a termín poskytnutia služby:</w:t>
      </w:r>
    </w:p>
    <w:p w14:paraId="73244694" w14:textId="2FDD7C6C" w:rsidR="00547BAC" w:rsidRPr="00C51F05" w:rsidRDefault="00547BAC" w:rsidP="007B7B00">
      <w:pPr>
        <w:pStyle w:val="Odsekzoznamu"/>
        <w:tabs>
          <w:tab w:val="left" w:pos="2977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Miesto: KIRA, n. o., Starohájska 10, 917 01 Trnava.</w:t>
      </w:r>
    </w:p>
    <w:p w14:paraId="51B49FA3" w14:textId="668A187E" w:rsidR="00547BAC" w:rsidRPr="005D2F07" w:rsidRDefault="00547BAC" w:rsidP="007B7B00">
      <w:pPr>
        <w:pStyle w:val="Odsekzoznamu"/>
        <w:tabs>
          <w:tab w:val="left" w:pos="2977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žadovaný čas </w:t>
      </w:r>
      <w:r w:rsidRPr="005D2F07">
        <w:rPr>
          <w:rFonts w:ascii="Times New Roman" w:eastAsiaTheme="minorHAnsi" w:hAnsi="Times New Roman"/>
          <w:sz w:val="24"/>
          <w:szCs w:val="24"/>
        </w:rPr>
        <w:t>plnenia:</w:t>
      </w:r>
      <w:r w:rsidR="009B447A">
        <w:rPr>
          <w:rFonts w:ascii="Times New Roman" w:eastAsiaTheme="minorHAnsi" w:hAnsi="Times New Roman"/>
          <w:sz w:val="24"/>
          <w:szCs w:val="24"/>
        </w:rPr>
        <w:t xml:space="preserve"> </w:t>
      </w:r>
      <w:r w:rsidR="00C247D9" w:rsidRPr="00C247D9">
        <w:rPr>
          <w:rFonts w:ascii="Times New Roman" w:eastAsiaTheme="minorHAnsi" w:hAnsi="Times New Roman"/>
          <w:sz w:val="24"/>
          <w:szCs w:val="24"/>
        </w:rPr>
        <w:t>do 5 kalendárnych dní odo dňa vystavenia objednávky</w:t>
      </w:r>
      <w:r w:rsidRPr="005D2F07">
        <w:rPr>
          <w:rFonts w:ascii="Times New Roman" w:eastAsiaTheme="minorHAnsi" w:hAnsi="Times New Roman"/>
          <w:sz w:val="24"/>
          <w:szCs w:val="24"/>
        </w:rPr>
        <w:t>.</w:t>
      </w:r>
    </w:p>
    <w:p w14:paraId="0ED49DC0" w14:textId="7F375B9C" w:rsidR="007B7B00" w:rsidRDefault="00547BAC" w:rsidP="007B7B00">
      <w:pPr>
        <w:pStyle w:val="Odsekzoznamu"/>
        <w:tabs>
          <w:tab w:val="left" w:pos="2977"/>
          <w:tab w:val="left" w:pos="3828"/>
          <w:tab w:val="left" w:pos="7371"/>
        </w:tabs>
        <w:autoSpaceDE w:val="0"/>
        <w:autoSpaceDN w:val="0"/>
        <w:adjustRightInd w:val="0"/>
        <w:spacing w:after="60" w:line="240" w:lineRule="auto"/>
        <w:ind w:left="284"/>
        <w:contextualSpacing w:val="0"/>
        <w:jc w:val="both"/>
        <w:rPr>
          <w:rFonts w:ascii="Times New Roman" w:eastAsiaTheme="minorHAnsi" w:hAnsi="Times New Roman"/>
          <w:sz w:val="24"/>
          <w:szCs w:val="24"/>
        </w:rPr>
      </w:pPr>
      <w:r w:rsidRPr="005D2F07">
        <w:rPr>
          <w:rFonts w:ascii="Times New Roman" w:eastAsiaTheme="minorHAnsi" w:hAnsi="Times New Roman"/>
          <w:sz w:val="24"/>
          <w:szCs w:val="24"/>
        </w:rPr>
        <w:t>Predpokladaná realizácia plnenia:</w:t>
      </w:r>
      <w:r w:rsidR="009B447A">
        <w:rPr>
          <w:rFonts w:ascii="Times New Roman" w:eastAsiaTheme="minorHAnsi" w:hAnsi="Times New Roman"/>
          <w:sz w:val="24"/>
          <w:szCs w:val="24"/>
        </w:rPr>
        <w:t xml:space="preserve"> prvá polovica februára 2022.</w:t>
      </w:r>
    </w:p>
    <w:p w14:paraId="254B5F3D" w14:textId="77777777" w:rsidR="00547BAC" w:rsidRPr="00C51F05" w:rsidRDefault="00547BAC" w:rsidP="007B7B00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57916161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7F51A53E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7A3D4803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C008B1C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5BE579ED" w14:textId="0943165A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e-mailovú adresu </w:t>
      </w:r>
      <w:r w:rsidRPr="00C51F05">
        <w:rPr>
          <w:rStyle w:val="Hypertextovprepojenie"/>
          <w:rFonts w:ascii="Times New Roman" w:hAnsi="Times New Roman"/>
          <w:color w:val="auto"/>
          <w:sz w:val="24"/>
          <w:szCs w:val="24"/>
        </w:rPr>
        <w:t>vo@kira.sk</w:t>
      </w:r>
      <w:r w:rsidRPr="00C51F05">
        <w:rPr>
          <w:rFonts w:ascii="Times New Roman" w:hAnsi="Times New Roman"/>
          <w:sz w:val="24"/>
          <w:szCs w:val="24"/>
        </w:rPr>
        <w:t xml:space="preserve"> </w:t>
      </w:r>
      <w:r w:rsidRPr="00C51F05">
        <w:rPr>
          <w:rFonts w:ascii="Times New Roman" w:hAnsi="Times New Roman"/>
          <w:sz w:val="24"/>
          <w:szCs w:val="24"/>
        </w:rPr>
        <w:br/>
        <w:t>vo formáte .</w:t>
      </w:r>
      <w:proofErr w:type="spellStart"/>
      <w:r w:rsidRPr="00C51F05">
        <w:rPr>
          <w:rFonts w:ascii="Times New Roman" w:hAnsi="Times New Roman"/>
          <w:sz w:val="24"/>
          <w:szCs w:val="24"/>
        </w:rPr>
        <w:t>pdf</w:t>
      </w:r>
      <w:proofErr w:type="spellEnd"/>
      <w:r w:rsidRPr="00C51F05">
        <w:rPr>
          <w:rFonts w:ascii="Times New Roman" w:hAnsi="Times New Roman"/>
          <w:sz w:val="24"/>
          <w:szCs w:val="24"/>
        </w:rPr>
        <w:t xml:space="preserve"> s označením </w:t>
      </w:r>
      <w:r w:rsidRPr="00C51F05">
        <w:rPr>
          <w:rFonts w:ascii="Times New Roman" w:hAnsi="Times New Roman"/>
          <w:b/>
          <w:sz w:val="24"/>
          <w:szCs w:val="24"/>
        </w:rPr>
        <w:t>SÚŤAŽ –</w:t>
      </w:r>
      <w:r w:rsidRPr="00C51F05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C247D9" w:rsidRPr="00503E22">
        <w:rPr>
          <w:rFonts w:ascii="Times New Roman" w:hAnsi="Times New Roman"/>
          <w:b/>
          <w:sz w:val="24"/>
          <w:szCs w:val="24"/>
          <w:lang w:eastAsia="ar-SA"/>
        </w:rPr>
        <w:t xml:space="preserve">Tlač a distribúcia informačného materiálu o variante ochorenia Covid-19 </w:t>
      </w:r>
      <w:proofErr w:type="spellStart"/>
      <w:r w:rsidR="00C247D9" w:rsidRPr="00503E22">
        <w:rPr>
          <w:rFonts w:ascii="Times New Roman" w:hAnsi="Times New Roman"/>
          <w:b/>
          <w:sz w:val="24"/>
          <w:szCs w:val="24"/>
          <w:lang w:eastAsia="ar-SA"/>
        </w:rPr>
        <w:t>omikron</w:t>
      </w:r>
      <w:proofErr w:type="spellEnd"/>
      <w:r w:rsidRPr="00C51F05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0D836140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4369A29" w14:textId="569B9BCF" w:rsidR="00547BAC" w:rsidRPr="00C51F05" w:rsidRDefault="00547BAC" w:rsidP="007B7B00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9B447A">
        <w:rPr>
          <w:rFonts w:ascii="Times New Roman" w:eastAsiaTheme="minorHAnsi" w:hAnsi="Times New Roman"/>
          <w:b/>
          <w:bCs/>
          <w:sz w:val="24"/>
          <w:szCs w:val="24"/>
        </w:rPr>
        <w:t>31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9B447A">
        <w:rPr>
          <w:rFonts w:ascii="Times New Roman" w:eastAsiaTheme="minorHAnsi" w:hAnsi="Times New Roman"/>
          <w:b/>
          <w:bCs/>
          <w:sz w:val="24"/>
          <w:szCs w:val="24"/>
        </w:rPr>
        <w:t>01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 w:rsidR="009B447A">
        <w:rPr>
          <w:rFonts w:ascii="Times New Roman" w:eastAsiaTheme="minorHAnsi" w:hAnsi="Times New Roman"/>
          <w:b/>
          <w:bCs/>
          <w:sz w:val="24"/>
          <w:szCs w:val="24"/>
        </w:rPr>
        <w:t>2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 xml:space="preserve"> do </w:t>
      </w:r>
      <w:r w:rsidR="009B447A">
        <w:rPr>
          <w:rFonts w:ascii="Times New Roman" w:eastAsiaTheme="minorHAnsi" w:hAnsi="Times New Roman"/>
          <w:b/>
          <w:bCs/>
          <w:sz w:val="24"/>
          <w:szCs w:val="24"/>
        </w:rPr>
        <w:t>12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>:00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hod.. </w:t>
      </w:r>
    </w:p>
    <w:p w14:paraId="3DC4DC6E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44493104" w14:textId="77777777" w:rsidR="00547BAC" w:rsidRPr="00C51F05" w:rsidRDefault="00547BAC" w:rsidP="007B7B0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46EA441D" w14:textId="77777777" w:rsidR="00547BAC" w:rsidRPr="00C51F05" w:rsidRDefault="00547BAC" w:rsidP="007B7B00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C51F05">
        <w:rPr>
          <w:rFonts w:ascii="Times New Roman" w:eastAsiaTheme="minorHAnsi" w:hAnsi="Times New Roman"/>
          <w:sz w:val="24"/>
          <w:szCs w:val="24"/>
        </w:rPr>
        <w:t>v zmysle Prílohy č. 1 tejto výzvy.</w:t>
      </w:r>
    </w:p>
    <w:p w14:paraId="2443E853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lastRenderedPageBreak/>
        <w:t xml:space="preserve">Ak uchádzač nie je platcom DPH na túto skutočnosť upozorní vo svojej ponuke. </w:t>
      </w:r>
    </w:p>
    <w:p w14:paraId="5C347F2F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65000F67" w14:textId="77777777" w:rsidR="00547BAC" w:rsidRPr="00C51F05" w:rsidRDefault="00547BAC" w:rsidP="007B7B00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4E5BE0BF" w14:textId="77777777" w:rsidR="00547BAC" w:rsidRPr="00C51F05" w:rsidRDefault="00547BAC" w:rsidP="007B7B00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v § 32 ods. 1 písm. e) zákona 343/2015 Z. z. o verejnom obstarávaní –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poskytovať služby zodpovedajúce predmetu zákazky. </w:t>
      </w:r>
    </w:p>
    <w:p w14:paraId="35C9E2AB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C51F05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1D098773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19E0BA4" w14:textId="77777777" w:rsidR="00547BAC" w:rsidRPr="00C51F05" w:rsidRDefault="00547BAC" w:rsidP="007B7B00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dnikania alebo obvyklého pobytu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77314347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2 tejto výzvy. </w:t>
      </w:r>
    </w:p>
    <w:p w14:paraId="37EEFD8B" w14:textId="77777777" w:rsidR="00547BAC" w:rsidRPr="00C51F05" w:rsidRDefault="00547BAC" w:rsidP="007B7B00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668195FC" w14:textId="77777777" w:rsidR="00547BAC" w:rsidRPr="00B307C2" w:rsidRDefault="00547BAC" w:rsidP="007B7B00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3 tejto výzvy. </w:t>
      </w:r>
    </w:p>
    <w:p w14:paraId="1D74BCA2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22755145" w14:textId="77777777" w:rsidR="00547BAC" w:rsidRPr="00C51F05" w:rsidRDefault="00547BAC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Celá ponuka, tiež doklady a dokumenty v nej predložené musia byť vyhotovené v štátnom jazyku. </w:t>
      </w:r>
      <w:r w:rsidRPr="00C51F05">
        <w:rPr>
          <w:rFonts w:eastAsiaTheme="minorHAnsi"/>
        </w:rPr>
        <w:br/>
        <w:t xml:space="preserve">Ak je doklad alebo dokument vyhotovený v cudzom jazyku, predkladá sa spolu s jeho úradným prekladom do štátneho jazyka; to neplatí pre ponuky, doklady a dokumenty vyhotovené v českom jazyku. </w:t>
      </w:r>
    </w:p>
    <w:p w14:paraId="09BB834F" w14:textId="77777777" w:rsidR="00547BAC" w:rsidRPr="00C51F05" w:rsidRDefault="00547BAC" w:rsidP="007B7B00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Ponuka musí byť podpísaná štatutárnym orgánom uchádzača alebo osobou oprávnenou konať </w:t>
      </w:r>
      <w:r w:rsidRPr="00C51F05">
        <w:rPr>
          <w:rFonts w:eastAsiaTheme="minorHAnsi"/>
        </w:rPr>
        <w:br/>
        <w:t>za uchádzača (požaduje sa fotokópia úradne osvedčeného plnomocenstva).</w:t>
      </w:r>
    </w:p>
    <w:p w14:paraId="79A92CDC" w14:textId="77777777" w:rsidR="00547BAC" w:rsidRPr="001A7623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1004"/>
        <w:rPr>
          <w:rFonts w:ascii="Times New Roman" w:eastAsiaTheme="minorHAnsi" w:hAnsi="Times New Roman"/>
          <w:sz w:val="24"/>
          <w:szCs w:val="24"/>
        </w:rPr>
      </w:pPr>
    </w:p>
    <w:p w14:paraId="6A2AF8D8" w14:textId="77777777" w:rsidR="00547BAC" w:rsidRPr="00C51F05" w:rsidRDefault="00547BAC" w:rsidP="007B7B00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0D99594D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om navrhovaná zmluvná cena za poskytnutie požadovaného predmetu zákazky, uvedená </w:t>
      </w:r>
      <w:r w:rsidRPr="00C51F05">
        <w:rPr>
          <w:rFonts w:ascii="Times New Roman" w:eastAsiaTheme="minorHAnsi" w:hAnsi="Times New Roman"/>
          <w:sz w:val="24"/>
          <w:szCs w:val="24"/>
        </w:rPr>
        <w:br/>
        <w:t>v ponuke uchádzača, bude vyjadrená v eurách bez dane z pridanej hodnoty, ako aj s daňou z pridanej hodnoty.</w:t>
      </w:r>
    </w:p>
    <w:p w14:paraId="4F03A8DA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o cenách v znení neskorších predpisov. </w:t>
      </w:r>
    </w:p>
    <w:p w14:paraId="5A7190C8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51CC1D79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1E939C7A" w14:textId="77777777" w:rsidR="00547BAC" w:rsidRPr="00C51F05" w:rsidRDefault="00547BAC" w:rsidP="007B7B00">
      <w:pPr>
        <w:pStyle w:val="Odsekzoznamu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C51F05">
        <w:rPr>
          <w:rFonts w:ascii="Times New Roman" w:hAnsi="Times New Roman"/>
          <w:b/>
          <w:sz w:val="24"/>
          <w:szCs w:val="24"/>
        </w:rPr>
        <w:t>Vyhodnotenie cenových ponúk:</w:t>
      </w:r>
    </w:p>
    <w:p w14:paraId="1FE6AEEB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hodnota zákazky bude stanovená z predložených cenových ponúk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ako priemerná cena za poskytnutie služieb, ktoré sú predmetom zákazky v Eur bez DPH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6FD1227E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výber dodávateľa na základe kritéria:</w:t>
      </w:r>
    </w:p>
    <w:p w14:paraId="452533A9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– najnižšia cena za poskytnutie služieb, ktoré sú predmetom zákazky v Eur s DPH  </w:t>
      </w:r>
      <w:r w:rsidRPr="00C51F05">
        <w:rPr>
          <w:rFonts w:ascii="Times New Roman" w:hAnsi="Times New Roman"/>
          <w:sz w:val="24"/>
          <w:szCs w:val="24"/>
        </w:rPr>
        <w:t xml:space="preserve">(ak uchádzač nie je platcom DPH uvedie to v ponuke).   </w:t>
      </w:r>
    </w:p>
    <w:p w14:paraId="3F3BA5D9" w14:textId="77777777" w:rsidR="00547BAC" w:rsidRPr="00C51F05" w:rsidRDefault="00547BAC" w:rsidP="007B7B00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51F05">
        <w:rPr>
          <w:rFonts w:ascii="Times New Roman" w:hAnsi="Times New Roman"/>
          <w:sz w:val="24"/>
          <w:szCs w:val="24"/>
        </w:rPr>
        <w:t>Úspešným uchádzačom sa stane ten uchádzač, ktorý predloží najnižšiu cena za poskytnutie služieb v EUR s DPH. O úspešnosti ponuky budú uchádzači informovaní.</w:t>
      </w:r>
    </w:p>
    <w:p w14:paraId="6E564C4C" w14:textId="77777777" w:rsidR="00547BAC" w:rsidRPr="00C51F05" w:rsidRDefault="00547BAC" w:rsidP="007B7B00">
      <w:pPr>
        <w:tabs>
          <w:tab w:val="left" w:pos="284"/>
        </w:tabs>
        <w:autoSpaceDE w:val="0"/>
        <w:autoSpaceDN w:val="0"/>
        <w:adjustRightInd w:val="0"/>
        <w:rPr>
          <w:rFonts w:eastAsiaTheme="minorHAnsi"/>
        </w:rPr>
      </w:pPr>
    </w:p>
    <w:p w14:paraId="7FB9F0F9" w14:textId="77777777" w:rsidR="00547BAC" w:rsidRPr="00C51F05" w:rsidRDefault="00547BAC" w:rsidP="007B7B00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1B5E79EB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je do 30 dní od doručenia faktúry objednávateľovi. </w:t>
      </w:r>
    </w:p>
    <w:p w14:paraId="1277F0C9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lastRenderedPageBreak/>
        <w:t xml:space="preserve">Všetky výdavky spojené s prípravou a predložením ponuky znáša uchádzač bez akéhokoľvek finančného nároku na verejného obstarávateľa. </w:t>
      </w:r>
    </w:p>
    <w:p w14:paraId="1E5CFC47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 a ak sa zmenia okolnosti, za ktorých bolo verejné obstarávanie vyhlásené. </w:t>
      </w:r>
    </w:p>
    <w:p w14:paraId="7046FE8A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6E9FF0A9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08E07F68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27845D93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1C068B00" w14:textId="77777777" w:rsidR="00547BAC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5C4F8125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711A5A4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B056C72" w14:textId="59AE05AA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9B447A">
        <w:rPr>
          <w:rFonts w:ascii="Times New Roman" w:eastAsiaTheme="minorHAnsi" w:hAnsi="Times New Roman"/>
          <w:sz w:val="24"/>
          <w:szCs w:val="24"/>
        </w:rPr>
        <w:t>27</w:t>
      </w:r>
      <w:r w:rsidRPr="00C51F05">
        <w:rPr>
          <w:rFonts w:ascii="Times New Roman" w:eastAsiaTheme="minorHAnsi" w:hAnsi="Times New Roman"/>
          <w:sz w:val="24"/>
          <w:szCs w:val="24"/>
        </w:rPr>
        <w:t>.</w:t>
      </w:r>
      <w:r w:rsidR="009B447A">
        <w:rPr>
          <w:rFonts w:ascii="Times New Roman" w:eastAsiaTheme="minorHAnsi" w:hAnsi="Times New Roman"/>
          <w:sz w:val="24"/>
          <w:szCs w:val="24"/>
        </w:rPr>
        <w:t>01</w:t>
      </w:r>
      <w:r w:rsidRPr="00C51F05">
        <w:rPr>
          <w:rFonts w:ascii="Times New Roman" w:eastAsiaTheme="minorHAnsi" w:hAnsi="Times New Roman"/>
          <w:sz w:val="24"/>
          <w:szCs w:val="24"/>
        </w:rPr>
        <w:t>.202</w:t>
      </w:r>
      <w:r w:rsidR="009B447A">
        <w:rPr>
          <w:rFonts w:ascii="Times New Roman" w:eastAsiaTheme="minorHAnsi" w:hAnsi="Times New Roman"/>
          <w:sz w:val="24"/>
          <w:szCs w:val="24"/>
        </w:rPr>
        <w:t>2</w:t>
      </w:r>
    </w:p>
    <w:p w14:paraId="3A1E1C9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303AC7A2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096D56" w14:textId="77777777" w:rsidR="00547BAC" w:rsidRPr="00C51F05" w:rsidRDefault="00547BAC" w:rsidP="007B7B00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ab/>
      </w:r>
    </w:p>
    <w:p w14:paraId="36B4742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...........................................................</w:t>
      </w:r>
    </w:p>
    <w:p w14:paraId="43D7E171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>
        <w:rPr>
          <w:rFonts w:ascii="Times New Roman" w:eastAsiaTheme="minorHAnsi" w:hAnsi="Times New Roman"/>
          <w:sz w:val="24"/>
          <w:szCs w:val="24"/>
        </w:rPr>
        <w:t>Mgr. Viktor Maroši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4BF08285" w14:textId="77777777" w:rsidR="00547BAC" w:rsidRPr="00C51F05" w:rsidRDefault="00547BAC" w:rsidP="007B7B00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 riaditeľ KIRA, n. o.</w:t>
      </w:r>
    </w:p>
    <w:p w14:paraId="64CBF351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7F4263CE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30FBDFEE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49CA7E4F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785C7629" w14:textId="77777777" w:rsidR="00547BAC" w:rsidRPr="00C51F05" w:rsidRDefault="00547BAC" w:rsidP="007B7B00">
      <w:pPr>
        <w:tabs>
          <w:tab w:val="left" w:pos="360"/>
        </w:tabs>
        <w:rPr>
          <w:b/>
          <w:sz w:val="22"/>
          <w:szCs w:val="22"/>
        </w:rPr>
      </w:pPr>
    </w:p>
    <w:p w14:paraId="0E2DFE74" w14:textId="77777777" w:rsidR="00547BAC" w:rsidRDefault="00547BAC" w:rsidP="007B7B00">
      <w:pPr>
        <w:spacing w:after="200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5876FDA" w14:textId="77777777" w:rsidR="00547BAC" w:rsidRPr="00C51F05" w:rsidRDefault="00547BAC" w:rsidP="007B7B00">
      <w:pPr>
        <w:tabs>
          <w:tab w:val="left" w:pos="360"/>
        </w:tabs>
        <w:jc w:val="right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lastRenderedPageBreak/>
        <w:t>Príloha č.1</w:t>
      </w:r>
    </w:p>
    <w:p w14:paraId="07DAAB28" w14:textId="77777777" w:rsidR="00547BAC" w:rsidRPr="00C51F05" w:rsidRDefault="00547BAC" w:rsidP="007B7B00">
      <w:pPr>
        <w:tabs>
          <w:tab w:val="left" w:pos="360"/>
        </w:tabs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Formulár - CENOVÁ PONUKA</w:t>
      </w:r>
    </w:p>
    <w:p w14:paraId="6AE4D068" w14:textId="77777777" w:rsidR="00547BAC" w:rsidRPr="00C51F05" w:rsidRDefault="00547BAC" w:rsidP="007B7B00">
      <w:pPr>
        <w:jc w:val="center"/>
        <w:rPr>
          <w:b/>
          <w:sz w:val="22"/>
          <w:szCs w:val="22"/>
        </w:rPr>
      </w:pPr>
    </w:p>
    <w:p w14:paraId="671C0C6E" w14:textId="77777777" w:rsidR="00547BAC" w:rsidRPr="00C51F05" w:rsidRDefault="00547BAC" w:rsidP="007B7B00">
      <w:pPr>
        <w:jc w:val="center"/>
        <w:rPr>
          <w:b/>
          <w:sz w:val="22"/>
          <w:szCs w:val="22"/>
        </w:rPr>
      </w:pPr>
    </w:p>
    <w:p w14:paraId="72381EC1" w14:textId="0FA3A883" w:rsidR="00547BAC" w:rsidRPr="00C51F05" w:rsidRDefault="00547BAC" w:rsidP="007B7B00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C51F05">
        <w:rPr>
          <w:bCs/>
        </w:rPr>
        <w:t>Predmet obstarávania:</w:t>
      </w:r>
      <w:r w:rsidRPr="00C51F05">
        <w:rPr>
          <w:b/>
          <w:bCs/>
        </w:rPr>
        <w:t xml:space="preserve"> </w:t>
      </w:r>
      <w:r w:rsidR="00C247D9" w:rsidRPr="00503E22">
        <w:rPr>
          <w:b/>
          <w:lang w:eastAsia="ar-SA"/>
        </w:rPr>
        <w:t xml:space="preserve">Tlač a distribúcia informačného materiálu o variante ochorenia Covid-19 </w:t>
      </w:r>
      <w:proofErr w:type="spellStart"/>
      <w:r w:rsidR="00C247D9" w:rsidRPr="00503E22">
        <w:rPr>
          <w:b/>
          <w:lang w:eastAsia="ar-SA"/>
        </w:rPr>
        <w:t>omikron</w:t>
      </w:r>
      <w:proofErr w:type="spellEnd"/>
    </w:p>
    <w:p w14:paraId="6E00D828" w14:textId="77777777" w:rsidR="00547BAC" w:rsidRPr="00C51F05" w:rsidRDefault="00547BAC" w:rsidP="007B7B00">
      <w:pPr>
        <w:rPr>
          <w:b/>
          <w:bCs/>
        </w:rPr>
      </w:pPr>
    </w:p>
    <w:p w14:paraId="31717516" w14:textId="77777777" w:rsidR="00547BAC" w:rsidRPr="00C51F05" w:rsidRDefault="00547BAC" w:rsidP="007B7B00">
      <w:pPr>
        <w:jc w:val="both"/>
        <w:rPr>
          <w:rFonts w:cs="Arial"/>
          <w:b/>
        </w:rPr>
      </w:pPr>
      <w:r w:rsidRPr="00C51F05">
        <w:rPr>
          <w:rFonts w:cs="Arial"/>
          <w:b/>
        </w:rPr>
        <w:t>Identifikačné údaje uchádzača:</w:t>
      </w:r>
    </w:p>
    <w:p w14:paraId="68A59EE3" w14:textId="77777777" w:rsidR="00547BAC" w:rsidRPr="00C51F05" w:rsidRDefault="00547BAC" w:rsidP="007B7B00">
      <w:pPr>
        <w:jc w:val="both"/>
        <w:rPr>
          <w:rFonts w:cs="Arial"/>
          <w:b/>
        </w:rPr>
      </w:pPr>
    </w:p>
    <w:p w14:paraId="34CD58C3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Názov:</w:t>
      </w:r>
      <w:r w:rsidRPr="00C51F05">
        <w:rPr>
          <w:rFonts w:cs="Arial"/>
        </w:rPr>
        <w:tab/>
        <w:t>........................................................................</w:t>
      </w:r>
    </w:p>
    <w:p w14:paraId="44D2F2B4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</w:p>
    <w:p w14:paraId="6BB5B044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Adresa:</w:t>
      </w:r>
      <w:r w:rsidRPr="00C51F05">
        <w:rPr>
          <w:rFonts w:cs="Arial"/>
        </w:rPr>
        <w:tab/>
        <w:t>........................................................................</w:t>
      </w:r>
    </w:p>
    <w:p w14:paraId="3438087B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</w:p>
    <w:p w14:paraId="64AA2030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IČO:</w:t>
      </w:r>
      <w:r w:rsidRPr="00C51F05">
        <w:rPr>
          <w:rFonts w:cs="Arial"/>
        </w:rPr>
        <w:tab/>
        <w:t>........................................................................</w:t>
      </w:r>
    </w:p>
    <w:p w14:paraId="6DA1B28B" w14:textId="77777777" w:rsidR="00547BAC" w:rsidRPr="00C51F05" w:rsidRDefault="00547BAC" w:rsidP="007B7B00">
      <w:pPr>
        <w:tabs>
          <w:tab w:val="right" w:pos="8931"/>
        </w:tabs>
        <w:jc w:val="both"/>
        <w:rPr>
          <w:rFonts w:cs="Arial"/>
        </w:rPr>
      </w:pPr>
    </w:p>
    <w:p w14:paraId="6F4B67EB" w14:textId="77777777" w:rsidR="00547BAC" w:rsidRPr="00C51F05" w:rsidRDefault="00547BAC" w:rsidP="007B7B00">
      <w:pPr>
        <w:rPr>
          <w:rFonts w:cs="Arial"/>
        </w:rPr>
      </w:pPr>
      <w:r w:rsidRPr="00C51F05">
        <w:rPr>
          <w:rFonts w:cs="Arial"/>
        </w:rPr>
        <w:t>Kontaktná osoba</w:t>
      </w:r>
      <w:r w:rsidRPr="00C51F05">
        <w:rPr>
          <w:rFonts w:cs="Arial"/>
        </w:rPr>
        <w:tab/>
      </w:r>
      <w:r w:rsidRPr="00C51F05">
        <w:rPr>
          <w:rFonts w:cs="Arial"/>
        </w:rPr>
        <w:tab/>
      </w:r>
      <w:r w:rsidRPr="00C51F05">
        <w:rPr>
          <w:rFonts w:cs="Arial"/>
        </w:rPr>
        <w:tab/>
        <w:t xml:space="preserve">                  ........................................................................</w:t>
      </w:r>
    </w:p>
    <w:p w14:paraId="3ADE9217" w14:textId="77777777" w:rsidR="00547BAC" w:rsidRPr="00C51F05" w:rsidRDefault="00547BAC" w:rsidP="007B7B00">
      <w:pPr>
        <w:rPr>
          <w:rFonts w:cs="Arial"/>
        </w:rPr>
      </w:pPr>
    </w:p>
    <w:p w14:paraId="07974F9B" w14:textId="77777777" w:rsidR="00547BAC" w:rsidRPr="00C51F05" w:rsidRDefault="00547BAC" w:rsidP="007B7B00">
      <w:pPr>
        <w:rPr>
          <w:bCs/>
        </w:rPr>
      </w:pPr>
      <w:r w:rsidRPr="00C51F05">
        <w:rPr>
          <w:rFonts w:cs="Arial"/>
        </w:rPr>
        <w:t>Telefón                                                                 .........................................................................</w:t>
      </w:r>
    </w:p>
    <w:p w14:paraId="52D59937" w14:textId="77777777" w:rsidR="00547BAC" w:rsidRPr="00C51F05" w:rsidRDefault="00547BAC" w:rsidP="007B7B00">
      <w:pPr>
        <w:rPr>
          <w:b/>
          <w:bCs/>
        </w:rPr>
      </w:pPr>
      <w:r w:rsidRPr="00C51F05">
        <w:rPr>
          <w:rFonts w:cs="Arial"/>
        </w:rPr>
        <w:t xml:space="preserve">  </w:t>
      </w:r>
    </w:p>
    <w:p w14:paraId="6763BDC0" w14:textId="77777777" w:rsidR="00547BAC" w:rsidRPr="00C51F05" w:rsidRDefault="00547BAC" w:rsidP="007B7B00">
      <w:pPr>
        <w:rPr>
          <w:bCs/>
        </w:rPr>
      </w:pPr>
      <w:r w:rsidRPr="00C51F05">
        <w:rPr>
          <w:bCs/>
        </w:rPr>
        <w:t>E-mail:</w:t>
      </w:r>
      <w:r w:rsidRPr="00C51F05">
        <w:rPr>
          <w:rFonts w:cs="Arial"/>
        </w:rPr>
        <w:t xml:space="preserve">                                                                 .........................................................................</w:t>
      </w:r>
    </w:p>
    <w:p w14:paraId="787368BB" w14:textId="77777777" w:rsidR="00547BAC" w:rsidRPr="00C51F05" w:rsidRDefault="00547BAC" w:rsidP="007B7B00">
      <w:pPr>
        <w:rPr>
          <w:b/>
          <w:bCs/>
        </w:rPr>
      </w:pPr>
    </w:p>
    <w:p w14:paraId="7E85C30B" w14:textId="77777777" w:rsidR="00547BAC" w:rsidRPr="00C51F05" w:rsidRDefault="00547BAC" w:rsidP="007B7B00">
      <w:pPr>
        <w:rPr>
          <w:b/>
          <w:bCs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547BAC" w:rsidRPr="00C51F05" w14:paraId="4F55307C" w14:textId="77777777" w:rsidTr="00B40241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7999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  <w:p w14:paraId="307DE57C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 xml:space="preserve">Zoznam položiek </w:t>
            </w:r>
          </w:p>
          <w:p w14:paraId="68D9861C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AC59F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C62B7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3ED5B" w14:textId="77777777" w:rsidR="00547BAC" w:rsidRPr="00C51F05" w:rsidRDefault="00547BAC" w:rsidP="007B7B00">
            <w:pPr>
              <w:jc w:val="center"/>
              <w:rPr>
                <w:b/>
                <w:lang w:eastAsia="en-US"/>
              </w:rPr>
            </w:pPr>
          </w:p>
          <w:p w14:paraId="1715A4F6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s DPH v Eur</w:t>
            </w:r>
          </w:p>
          <w:p w14:paraId="3466303C" w14:textId="77777777" w:rsidR="00547BAC" w:rsidRPr="00C51F05" w:rsidRDefault="00547BAC" w:rsidP="007B7B00">
            <w:pPr>
              <w:jc w:val="center"/>
              <w:rPr>
                <w:b/>
                <w:lang w:eastAsia="en-US"/>
              </w:rPr>
            </w:pPr>
          </w:p>
        </w:tc>
      </w:tr>
      <w:tr w:rsidR="00547BAC" w:rsidRPr="00C51F05" w14:paraId="204638D2" w14:textId="77777777" w:rsidTr="00B40241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31D1DA" w14:textId="77777777" w:rsidR="00547BAC" w:rsidRPr="00C51F05" w:rsidRDefault="00547BAC" w:rsidP="007B7B00">
            <w:pPr>
              <w:rPr>
                <w:b/>
                <w:lang w:eastAsia="en-US"/>
              </w:rPr>
            </w:pPr>
            <w:r w:rsidRPr="00C51F05">
              <w:rPr>
                <w:b/>
              </w:rPr>
              <w:t xml:space="preserve">cena za celý predmet zákazky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C4C52A4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0B2B21" w14:textId="77777777" w:rsidR="00547BAC" w:rsidRPr="00C51F05" w:rsidRDefault="00547BAC" w:rsidP="007B7B00">
            <w:pPr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826AC1" w14:textId="77777777" w:rsidR="00547BAC" w:rsidRPr="00C51F05" w:rsidRDefault="00547BAC" w:rsidP="007B7B00">
            <w:pPr>
              <w:jc w:val="center"/>
              <w:rPr>
                <w:b/>
                <w:lang w:eastAsia="en-US"/>
              </w:rPr>
            </w:pPr>
          </w:p>
        </w:tc>
      </w:tr>
    </w:tbl>
    <w:p w14:paraId="40FE8770" w14:textId="77777777" w:rsidR="00547BAC" w:rsidRPr="00C51F05" w:rsidRDefault="00547BAC" w:rsidP="007B7B00">
      <w:pPr>
        <w:tabs>
          <w:tab w:val="left" w:pos="3975"/>
        </w:tabs>
      </w:pPr>
      <w:r w:rsidRPr="00C51F05">
        <w:tab/>
      </w:r>
    </w:p>
    <w:p w14:paraId="7F9EA189" w14:textId="77777777" w:rsidR="00547BAC" w:rsidRPr="00C51F05" w:rsidRDefault="00547BAC" w:rsidP="007B7B00">
      <w:pPr>
        <w:jc w:val="both"/>
      </w:pPr>
    </w:p>
    <w:p w14:paraId="03A7FA69" w14:textId="77777777" w:rsidR="00547BAC" w:rsidRPr="00C51F05" w:rsidRDefault="00547BAC" w:rsidP="007B7B00">
      <w:pPr>
        <w:jc w:val="both"/>
      </w:pPr>
      <w:r w:rsidRPr="00C51F05">
        <w:t>Cena obsahuje všetky náklady spojené s poskytovaním služieb.</w:t>
      </w:r>
    </w:p>
    <w:p w14:paraId="5E3E4883" w14:textId="77777777" w:rsidR="00547BAC" w:rsidRPr="00C51F05" w:rsidRDefault="00547BAC" w:rsidP="007B7B00">
      <w:pPr>
        <w:suppressAutoHyphens/>
        <w:autoSpaceDN w:val="0"/>
        <w:textAlignment w:val="baseline"/>
      </w:pPr>
      <w:r w:rsidRPr="00C51F05">
        <w:t>(ak uchádzač nie je platcom DPH, uvedie to v ponuke)</w:t>
      </w:r>
    </w:p>
    <w:p w14:paraId="1670B68A" w14:textId="77777777" w:rsidR="00547BAC" w:rsidRPr="00C51F05" w:rsidRDefault="00547BAC" w:rsidP="007B7B00">
      <w:pPr>
        <w:rPr>
          <w:sz w:val="22"/>
          <w:szCs w:val="22"/>
        </w:rPr>
      </w:pPr>
    </w:p>
    <w:p w14:paraId="7D1783A7" w14:textId="77777777" w:rsidR="00547BAC" w:rsidRPr="00C51F05" w:rsidRDefault="00547BAC" w:rsidP="007B7B00">
      <w:pPr>
        <w:rPr>
          <w:sz w:val="22"/>
          <w:szCs w:val="22"/>
        </w:rPr>
      </w:pPr>
    </w:p>
    <w:p w14:paraId="0A228E5D" w14:textId="77777777" w:rsidR="00547BAC" w:rsidRPr="00C51F05" w:rsidRDefault="00547BAC" w:rsidP="007B7B00">
      <w:pPr>
        <w:rPr>
          <w:sz w:val="22"/>
          <w:szCs w:val="22"/>
        </w:rPr>
      </w:pPr>
    </w:p>
    <w:p w14:paraId="6ABC4074" w14:textId="77777777" w:rsidR="00547BAC" w:rsidRPr="00C51F05" w:rsidRDefault="00547BAC" w:rsidP="007B7B00">
      <w:pPr>
        <w:rPr>
          <w:sz w:val="22"/>
          <w:szCs w:val="22"/>
        </w:rPr>
      </w:pPr>
      <w:r w:rsidRPr="00C51F05">
        <w:rPr>
          <w:sz w:val="22"/>
          <w:szCs w:val="22"/>
        </w:rPr>
        <w:t>V ................................, dňa .....................</w:t>
      </w:r>
    </w:p>
    <w:p w14:paraId="53018498" w14:textId="77777777" w:rsidR="00547BAC" w:rsidRPr="00C51F05" w:rsidRDefault="00547BAC" w:rsidP="007B7B00">
      <w:pPr>
        <w:rPr>
          <w:sz w:val="22"/>
          <w:szCs w:val="22"/>
        </w:rPr>
      </w:pPr>
    </w:p>
    <w:p w14:paraId="7C48AEFB" w14:textId="77777777" w:rsidR="00547BAC" w:rsidRPr="00C51F05" w:rsidRDefault="00547BAC" w:rsidP="007B7B00">
      <w:pPr>
        <w:rPr>
          <w:sz w:val="22"/>
          <w:szCs w:val="22"/>
        </w:rPr>
      </w:pPr>
    </w:p>
    <w:p w14:paraId="0B6DC561" w14:textId="77777777" w:rsidR="00547BAC" w:rsidRPr="00C51F05" w:rsidRDefault="00547BAC" w:rsidP="007B7B00">
      <w:pPr>
        <w:ind w:left="4248" w:firstLine="708"/>
        <w:rPr>
          <w:sz w:val="22"/>
          <w:szCs w:val="22"/>
        </w:rPr>
      </w:pPr>
      <w:r w:rsidRPr="00C51F05">
        <w:rPr>
          <w:sz w:val="22"/>
          <w:szCs w:val="22"/>
        </w:rPr>
        <w:t>.................................................................</w:t>
      </w:r>
    </w:p>
    <w:p w14:paraId="0D39C6D3" w14:textId="77777777" w:rsidR="00547BAC" w:rsidRPr="00C51F05" w:rsidRDefault="00547BAC" w:rsidP="007B7B00">
      <w:pPr>
        <w:ind w:left="2836" w:firstLine="709"/>
        <w:rPr>
          <w:sz w:val="22"/>
          <w:szCs w:val="22"/>
        </w:rPr>
      </w:pPr>
      <w:r w:rsidRPr="00C51F05">
        <w:rPr>
          <w:sz w:val="22"/>
          <w:szCs w:val="22"/>
        </w:rPr>
        <w:t xml:space="preserve">                             </w:t>
      </w:r>
      <w:r w:rsidRPr="00C51F05">
        <w:rPr>
          <w:sz w:val="22"/>
          <w:szCs w:val="22"/>
        </w:rPr>
        <w:tab/>
        <w:t xml:space="preserve">podpis a pečiatka uchádzača </w:t>
      </w:r>
    </w:p>
    <w:p w14:paraId="7C8D430C" w14:textId="77777777" w:rsidR="00547BAC" w:rsidRPr="00C51F05" w:rsidRDefault="00547BAC" w:rsidP="007B7B00">
      <w:pPr>
        <w:ind w:left="4956" w:firstLine="6"/>
        <w:rPr>
          <w:sz w:val="22"/>
          <w:szCs w:val="22"/>
        </w:rPr>
      </w:pPr>
      <w:r w:rsidRPr="00C51F05">
        <w:rPr>
          <w:sz w:val="22"/>
          <w:szCs w:val="22"/>
        </w:rPr>
        <w:t xml:space="preserve">(v súlade so zápisom v obchodnom registri, </w:t>
      </w:r>
      <w:r w:rsidRPr="00C51F05">
        <w:rPr>
          <w:sz w:val="22"/>
          <w:szCs w:val="22"/>
        </w:rPr>
        <w:br/>
      </w:r>
      <w:r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ab/>
        <w:t>resp. v živnostenskom registri)</w:t>
      </w:r>
    </w:p>
    <w:p w14:paraId="52521E9E" w14:textId="77777777" w:rsidR="00547BAC" w:rsidRPr="00C51F05" w:rsidRDefault="00547BAC" w:rsidP="007B7B00">
      <w:pPr>
        <w:ind w:left="4956" w:firstLine="6"/>
        <w:rPr>
          <w:sz w:val="22"/>
          <w:szCs w:val="22"/>
        </w:rPr>
      </w:pPr>
    </w:p>
    <w:p w14:paraId="336D6599" w14:textId="77777777" w:rsidR="00547BAC" w:rsidRPr="00C51F05" w:rsidRDefault="00547BAC" w:rsidP="007B7B00">
      <w:pPr>
        <w:ind w:left="4956" w:firstLine="6"/>
        <w:rPr>
          <w:sz w:val="22"/>
          <w:szCs w:val="22"/>
        </w:rPr>
      </w:pPr>
    </w:p>
    <w:p w14:paraId="06DF5C07" w14:textId="77777777" w:rsidR="00547BAC" w:rsidRPr="00C51F05" w:rsidRDefault="00547BAC" w:rsidP="007B7B00">
      <w:pPr>
        <w:rPr>
          <w:sz w:val="22"/>
          <w:szCs w:val="22"/>
        </w:rPr>
        <w:sectPr w:rsidR="00547BAC" w:rsidRPr="00C51F05" w:rsidSect="00EA1C6B">
          <w:footerReference w:type="even" r:id="rId9"/>
          <w:footerReference w:type="default" r:id="rId10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41DA29EC" w14:textId="77777777" w:rsidR="00547BAC" w:rsidRPr="00C51F05" w:rsidRDefault="00547BAC" w:rsidP="007B7B00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 xml:space="preserve">Príloha č. 2 </w:t>
      </w:r>
    </w:p>
    <w:p w14:paraId="6987111B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7DA838DC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399A3A05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6CB0B372" w14:textId="77777777" w:rsidR="00547BAC" w:rsidRPr="00C51F05" w:rsidRDefault="00547BAC" w:rsidP="007B7B00">
      <w:pPr>
        <w:rPr>
          <w:rFonts w:eastAsia="Franklin Gothic Book"/>
          <w:sz w:val="20"/>
        </w:rPr>
      </w:pPr>
    </w:p>
    <w:p w14:paraId="51E11041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4239608F" w14:textId="77777777" w:rsidR="00547BAC" w:rsidRPr="00C51F05" w:rsidRDefault="00547BAC" w:rsidP="007B7B00">
      <w:pPr>
        <w:jc w:val="center"/>
        <w:rPr>
          <w:rFonts w:eastAsia="Franklin Gothic Book"/>
          <w:bCs/>
        </w:rPr>
      </w:pPr>
    </w:p>
    <w:p w14:paraId="2E3A2AB6" w14:textId="77777777" w:rsidR="00547BAC" w:rsidRPr="00C51F05" w:rsidRDefault="00547BAC" w:rsidP="007B7B00">
      <w:pPr>
        <w:jc w:val="center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v zmysle § 32 ods. 2 písm. f) </w:t>
      </w:r>
      <w:r w:rsidRPr="00C51F05">
        <w:rPr>
          <w:rFonts w:eastAsia="Franklin Gothic Book"/>
        </w:rPr>
        <w:t>zákona 343/2015 Z. z. o verejnom obstarávaní a o zmene a doplnení niektorých zákonov v znení neskorších predpisov</w:t>
      </w:r>
    </w:p>
    <w:p w14:paraId="08855D04" w14:textId="77777777" w:rsidR="00547BAC" w:rsidRPr="00C51F05" w:rsidRDefault="00547BAC" w:rsidP="007B7B00">
      <w:pPr>
        <w:jc w:val="both"/>
        <w:rPr>
          <w:rFonts w:eastAsia="Franklin Gothic Book"/>
          <w:b/>
          <w:bCs/>
        </w:rPr>
      </w:pPr>
    </w:p>
    <w:p w14:paraId="7F4E0E35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70840A73" w14:textId="339476A0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C247D9" w:rsidRPr="00503E22">
        <w:rPr>
          <w:b/>
          <w:lang w:eastAsia="ar-SA"/>
        </w:rPr>
        <w:t xml:space="preserve">Tlač a distribúcia informačného materiálu o variante ochorenia Covid-19 </w:t>
      </w:r>
      <w:proofErr w:type="spellStart"/>
      <w:r w:rsidR="00C247D9" w:rsidRPr="00503E22">
        <w:rPr>
          <w:b/>
          <w:lang w:eastAsia="ar-SA"/>
        </w:rPr>
        <w:t>omikron</w:t>
      </w:r>
      <w:proofErr w:type="spellEnd"/>
    </w:p>
    <w:p w14:paraId="1491E015" w14:textId="77777777" w:rsidR="00547BAC" w:rsidRPr="00C51F05" w:rsidRDefault="00547BAC" w:rsidP="007B7B00">
      <w:pPr>
        <w:jc w:val="both"/>
        <w:rPr>
          <w:rFonts w:eastAsia="Franklin Gothic Book"/>
          <w:bCs/>
        </w:rPr>
      </w:pPr>
    </w:p>
    <w:p w14:paraId="3B4E344F" w14:textId="77777777" w:rsidR="00547BAC" w:rsidRPr="00C51F05" w:rsidRDefault="00547BAC" w:rsidP="007B7B00">
      <w:pPr>
        <w:jc w:val="both"/>
        <w:rPr>
          <w:rFonts w:eastAsia="Franklin Gothic Book"/>
          <w:b/>
          <w:bCs/>
        </w:rPr>
      </w:pPr>
    </w:p>
    <w:p w14:paraId="42399AC2" w14:textId="77777777" w:rsidR="00547BAC" w:rsidRPr="00C51F05" w:rsidRDefault="00547BAC" w:rsidP="007B7B00">
      <w:pPr>
        <w:jc w:val="both"/>
        <w:rPr>
          <w:rFonts w:eastAsia="Franklin Gothic Book"/>
          <w:b/>
          <w:bCs/>
        </w:rPr>
      </w:pPr>
    </w:p>
    <w:p w14:paraId="36F2D912" w14:textId="77777777" w:rsidR="00547BAC" w:rsidRPr="00C51F05" w:rsidRDefault="00547BAC" w:rsidP="007B7B00">
      <w:pPr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........................ (obchodné meno a sídlo),</w:t>
      </w:r>
    </w:p>
    <w:p w14:paraId="1D7E6427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="Franklin Gothic Book"/>
        </w:rPr>
      </w:pPr>
    </w:p>
    <w:p w14:paraId="14D4F321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čestne vyhlasujem, že ku dňu lehoty na predkladanie ponúk spĺňam podmienku účasti v zmysle </w:t>
      </w:r>
      <w:r w:rsidRPr="00C51F05">
        <w:rPr>
          <w:rFonts w:eastAsia="Franklin Gothic Book"/>
        </w:rPr>
        <w:br/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487FECFD" w14:textId="77777777" w:rsidR="00547BAC" w:rsidRPr="00C51F05" w:rsidRDefault="00547BAC" w:rsidP="007B7B00">
      <w:pPr>
        <w:jc w:val="both"/>
        <w:rPr>
          <w:rFonts w:eastAsia="Franklin Gothic Book"/>
        </w:rPr>
      </w:pPr>
      <w:r w:rsidRPr="00C51F05">
        <w:rPr>
          <w:rFonts w:eastAsia="Franklin Gothic Book"/>
        </w:rPr>
        <w:t xml:space="preserve">     </w:t>
      </w:r>
    </w:p>
    <w:p w14:paraId="6EB381FF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778EF68A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42950358" w14:textId="77777777" w:rsidR="00547BAC" w:rsidRPr="00C51F05" w:rsidRDefault="00547BAC" w:rsidP="007B7B00">
      <w:pPr>
        <w:rPr>
          <w:rFonts w:eastAsia="Franklin Gothic Book"/>
        </w:rPr>
      </w:pPr>
    </w:p>
    <w:p w14:paraId="69AE2081" w14:textId="77777777" w:rsidR="00547BAC" w:rsidRPr="00C51F05" w:rsidRDefault="00547BAC" w:rsidP="007B7B00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5821F763" w14:textId="77777777" w:rsidR="00547BAC" w:rsidRPr="00C51F05" w:rsidRDefault="00547BAC" w:rsidP="007B7B00">
      <w:pPr>
        <w:rPr>
          <w:rFonts w:eastAsia="Franklin Gothic Book"/>
        </w:rPr>
      </w:pPr>
    </w:p>
    <w:p w14:paraId="2A1C7AD7" w14:textId="77777777" w:rsidR="00547BAC" w:rsidRPr="00C51F05" w:rsidRDefault="00547BAC" w:rsidP="007B7B00">
      <w:pPr>
        <w:rPr>
          <w:rFonts w:eastAsia="Franklin Gothic Book"/>
        </w:rPr>
      </w:pPr>
    </w:p>
    <w:p w14:paraId="21A156D6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458D0338" w14:textId="77777777" w:rsidR="00547BAC" w:rsidRPr="00C51F05" w:rsidRDefault="00547BAC" w:rsidP="007B7B00">
      <w:pPr>
        <w:ind w:left="4956" w:firstLine="714"/>
        <w:rPr>
          <w:rFonts w:eastAsia="Franklin Gothic Book"/>
        </w:rPr>
      </w:pPr>
      <w:r w:rsidRPr="00C51F05">
        <w:rPr>
          <w:rFonts w:eastAsia="Franklin Gothic Book"/>
        </w:rPr>
        <w:t>.............................................................</w:t>
      </w:r>
    </w:p>
    <w:p w14:paraId="4DC14D04" w14:textId="77777777" w:rsidR="00547BAC" w:rsidRPr="00C51F05" w:rsidRDefault="00547BAC" w:rsidP="007B7B00">
      <w:pPr>
        <w:ind w:left="5812"/>
        <w:rPr>
          <w:rFonts w:eastAsia="Franklin Gothic Book"/>
        </w:rPr>
      </w:pPr>
      <w:r w:rsidRPr="00C51F05">
        <w:rPr>
          <w:rFonts w:eastAsia="Franklin Gothic Book"/>
        </w:rPr>
        <w:t xml:space="preserve">          podpis a pečiatka uchádzač </w:t>
      </w:r>
    </w:p>
    <w:p w14:paraId="0BB46BD9" w14:textId="77777777" w:rsidR="00547BAC" w:rsidRPr="00C51F05" w:rsidRDefault="00547BAC" w:rsidP="007B7B00">
      <w:pPr>
        <w:ind w:left="6237" w:hanging="1281"/>
        <w:rPr>
          <w:rFonts w:eastAsia="Franklin Gothic Book"/>
        </w:rPr>
      </w:pPr>
      <w:r w:rsidRPr="00C51F05">
        <w:rPr>
          <w:rFonts w:eastAsia="Franklin Gothic Book"/>
        </w:rPr>
        <w:t xml:space="preserve">            (v súlade so zápisom v obchodnom  registri, resp. v živnostenskom registri)                 </w:t>
      </w:r>
    </w:p>
    <w:p w14:paraId="239A0BB2" w14:textId="77777777" w:rsidR="00547BAC" w:rsidRPr="00C51F05" w:rsidRDefault="00547BAC" w:rsidP="007B7B00">
      <w:pPr>
        <w:rPr>
          <w:rFonts w:eastAsia="Franklin Gothic Book"/>
        </w:rPr>
      </w:pPr>
    </w:p>
    <w:p w14:paraId="67BF776A" w14:textId="77777777" w:rsidR="00547BAC" w:rsidRPr="00C51F05" w:rsidRDefault="00547BAC" w:rsidP="007B7B00">
      <w:pPr>
        <w:rPr>
          <w:rFonts w:eastAsia="Franklin Gothic Book"/>
        </w:rPr>
      </w:pPr>
    </w:p>
    <w:p w14:paraId="37550FD9" w14:textId="77777777" w:rsidR="00547BAC" w:rsidRPr="00C51F05" w:rsidRDefault="00547BAC" w:rsidP="007B7B00">
      <w:pPr>
        <w:rPr>
          <w:rFonts w:eastAsia="Franklin Gothic Book"/>
          <w:b/>
        </w:rPr>
      </w:pPr>
    </w:p>
    <w:p w14:paraId="554DD8B7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267FB900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0CE90AA5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634A2705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2EC7C4CF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40D5F272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6AC2D08F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4EC7F349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67CD2297" w14:textId="77777777" w:rsidR="00547BAC" w:rsidRPr="00C51F05" w:rsidRDefault="00547BAC" w:rsidP="007B7B00">
      <w:pPr>
        <w:rPr>
          <w:rFonts w:eastAsia="Franklin Gothic Book"/>
        </w:rPr>
      </w:pPr>
    </w:p>
    <w:p w14:paraId="43B4EA59" w14:textId="77777777" w:rsidR="00547BAC" w:rsidRDefault="00547BAC" w:rsidP="007B7B00">
      <w:pPr>
        <w:spacing w:after="200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0E8F3CF7" w14:textId="77777777" w:rsidR="00547BAC" w:rsidRPr="00C51F05" w:rsidRDefault="00547BAC" w:rsidP="007B7B00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>Príloha č. 3</w:t>
      </w:r>
    </w:p>
    <w:p w14:paraId="28228109" w14:textId="77777777" w:rsidR="00547BAC" w:rsidRPr="00C51F05" w:rsidRDefault="00547BAC" w:rsidP="007B7B00">
      <w:pPr>
        <w:ind w:left="4956" w:firstLine="6"/>
        <w:rPr>
          <w:rFonts w:eastAsia="Franklin Gothic Book"/>
          <w:b/>
        </w:rPr>
      </w:pPr>
    </w:p>
    <w:p w14:paraId="4EBCFDAD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435CB3A8" w14:textId="77777777" w:rsidR="00547BAC" w:rsidRPr="00C51F05" w:rsidRDefault="00547BAC" w:rsidP="007B7B00">
      <w:pPr>
        <w:ind w:left="4956" w:firstLine="6"/>
        <w:rPr>
          <w:rFonts w:eastAsia="Franklin Gothic Book"/>
        </w:rPr>
      </w:pPr>
    </w:p>
    <w:p w14:paraId="56651DC1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0335A45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4D1AC4C9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6FC23F2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61FBC35E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282DFCB" w14:textId="77777777" w:rsidR="00547BAC" w:rsidRPr="00C51F05" w:rsidRDefault="00547BAC" w:rsidP="007B7B00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1D01EC6" w14:textId="141D1C33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C247D9" w:rsidRPr="00503E22">
        <w:rPr>
          <w:b/>
          <w:lang w:eastAsia="ar-SA"/>
        </w:rPr>
        <w:t xml:space="preserve">Tlač a distribúcia informačného materiálu o variante ochorenia Covid-19 </w:t>
      </w:r>
      <w:proofErr w:type="spellStart"/>
      <w:r w:rsidR="00C247D9" w:rsidRPr="00503E22">
        <w:rPr>
          <w:b/>
          <w:lang w:eastAsia="ar-SA"/>
        </w:rPr>
        <w:t>omikron</w:t>
      </w:r>
      <w:proofErr w:type="spellEnd"/>
    </w:p>
    <w:p w14:paraId="68397C53" w14:textId="77777777" w:rsidR="00547BAC" w:rsidRPr="00C51F05" w:rsidRDefault="00547BAC" w:rsidP="007B7B00">
      <w:pPr>
        <w:jc w:val="both"/>
        <w:rPr>
          <w:rFonts w:eastAsia="Franklin Gothic Book"/>
          <w:sz w:val="20"/>
        </w:rPr>
      </w:pPr>
    </w:p>
    <w:p w14:paraId="006379A9" w14:textId="77777777" w:rsidR="00547BAC" w:rsidRPr="00C51F05" w:rsidRDefault="00547BAC" w:rsidP="007B7B00">
      <w:pPr>
        <w:jc w:val="both"/>
        <w:rPr>
          <w:rFonts w:eastAsia="Franklin Gothic Book"/>
          <w:sz w:val="20"/>
        </w:rPr>
      </w:pPr>
    </w:p>
    <w:p w14:paraId="033F0564" w14:textId="77777777" w:rsidR="00547BAC" w:rsidRPr="00C51F05" w:rsidRDefault="00547BAC" w:rsidP="007B7B00">
      <w:pPr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(Obchodné meno a sídlo), zastúpený ............................................</w:t>
      </w:r>
    </w:p>
    <w:p w14:paraId="23BE7B43" w14:textId="77777777" w:rsidR="00547BAC" w:rsidRPr="00C51F05" w:rsidRDefault="00547BAC" w:rsidP="007B7B00">
      <w:pPr>
        <w:autoSpaceDE w:val="0"/>
        <w:autoSpaceDN w:val="0"/>
        <w:adjustRightInd w:val="0"/>
        <w:jc w:val="both"/>
        <w:rPr>
          <w:rFonts w:eastAsia="Franklin Gothic Book"/>
        </w:rPr>
      </w:pPr>
    </w:p>
    <w:p w14:paraId="5D8B8873" w14:textId="77777777" w:rsidR="00547BAC" w:rsidRPr="00C51F05" w:rsidRDefault="00547BAC" w:rsidP="007B7B00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</w:t>
      </w:r>
      <w:r w:rsidRPr="00C51F05">
        <w:rPr>
          <w:rFonts w:eastAsia="Franklin Gothic Book"/>
          <w:bCs/>
        </w:rPr>
        <w:t>čestne vyhlasujem, že v súvislosti s uvedeným postupom zadávania zákazky:</w:t>
      </w:r>
    </w:p>
    <w:p w14:paraId="4CFE9CE6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vyvíjal som a nebudem vyvíjať voči žiadnej osobe na strane verejného obstarávateľa, </w:t>
      </w:r>
      <w:r w:rsidRPr="00C51F05">
        <w:rPr>
          <w:rFonts w:eastAsia="Franklin Gothic Book"/>
          <w:bCs/>
        </w:rPr>
        <w:br/>
        <w:t>ktorá je alebo by mohla byť zainteresovaná v zmysle ustanovení § 23 ods. 3 zákona č. 343/2015 Z. z. o verejnom obstarávaní a o zmene a doplnení niektorých zákonov v platnom znení (</w:t>
      </w:r>
      <w:r w:rsidRPr="00C51F05">
        <w:rPr>
          <w:rFonts w:eastAsia="Franklin Gothic Book"/>
          <w:b/>
          <w:bCs/>
        </w:rPr>
        <w:t>„zainteresovaná osoba</w:t>
      </w:r>
      <w:r w:rsidRPr="00C51F05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ED6021D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531BF537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budem bezodkladne informovať verejného obstarávateľa o akejkoľvek situácii, </w:t>
      </w:r>
      <w:r w:rsidRPr="00C51F05">
        <w:rPr>
          <w:rFonts w:eastAsia="Franklin Gothic Book"/>
          <w:bCs/>
        </w:rPr>
        <w:br/>
        <w:t>ktorá je považovaná za konflikt záujmov alebo ktorá by mohla viesť ku konfliktu záujmov kedykoľvek v priebehu procesu verejného obstarávania,</w:t>
      </w:r>
    </w:p>
    <w:p w14:paraId="729B2149" w14:textId="77777777" w:rsidR="00547BAC" w:rsidRPr="00C51F05" w:rsidRDefault="00547BAC" w:rsidP="007B7B00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458D359" w14:textId="77777777" w:rsidR="00547BAC" w:rsidRPr="00C51F05" w:rsidRDefault="00547BAC" w:rsidP="007B7B00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 </w:t>
      </w:r>
    </w:p>
    <w:p w14:paraId="1EB0D17B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00610E7D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26758ABB" w14:textId="77777777" w:rsidR="00547BAC" w:rsidRPr="00C51F05" w:rsidRDefault="00547BAC" w:rsidP="007B7B00">
      <w:pPr>
        <w:rPr>
          <w:rFonts w:eastAsia="Franklin Gothic Book"/>
        </w:rPr>
      </w:pPr>
    </w:p>
    <w:p w14:paraId="0658000E" w14:textId="77777777" w:rsidR="00547BAC" w:rsidRPr="00C51F05" w:rsidRDefault="00547BAC" w:rsidP="007B7B00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7906CBF6" w14:textId="77777777" w:rsidR="00547BAC" w:rsidRPr="00C51F05" w:rsidRDefault="00547BAC" w:rsidP="007B7B00">
      <w:pPr>
        <w:rPr>
          <w:rFonts w:eastAsia="Franklin Gothic Book"/>
        </w:rPr>
      </w:pPr>
    </w:p>
    <w:p w14:paraId="14CB8306" w14:textId="77777777" w:rsidR="00547BAC" w:rsidRPr="00C51F05" w:rsidRDefault="00547BAC" w:rsidP="007B7B00">
      <w:pPr>
        <w:rPr>
          <w:rFonts w:eastAsia="Franklin Gothic Book"/>
        </w:rPr>
      </w:pPr>
    </w:p>
    <w:p w14:paraId="5E6E2AF6" w14:textId="77777777" w:rsidR="00547BAC" w:rsidRPr="00C51F05" w:rsidRDefault="00547BAC" w:rsidP="007B7B00">
      <w:pPr>
        <w:jc w:val="both"/>
        <w:rPr>
          <w:rFonts w:eastAsia="Franklin Gothic Book"/>
        </w:rPr>
      </w:pPr>
    </w:p>
    <w:p w14:paraId="4372F888" w14:textId="77777777" w:rsidR="00547BAC" w:rsidRPr="00C51F05" w:rsidRDefault="00547BAC" w:rsidP="007B7B00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.............................................................</w:t>
      </w:r>
    </w:p>
    <w:p w14:paraId="2CB55917" w14:textId="77777777" w:rsidR="00547BAC" w:rsidRPr="00C51F05" w:rsidRDefault="00547BAC" w:rsidP="007B7B00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           podpis a pečiatka uchádzač </w:t>
      </w:r>
    </w:p>
    <w:p w14:paraId="487D61F2" w14:textId="43EF6385" w:rsidR="009E3974" w:rsidRPr="00C51F05" w:rsidRDefault="00547BAC" w:rsidP="007C3611">
      <w:pPr>
        <w:ind w:left="5387" w:hanging="5387"/>
        <w:rPr>
          <w:rFonts w:eastAsia="Franklin Gothic Book"/>
          <w:b/>
        </w:rPr>
      </w:pPr>
      <w:r w:rsidRPr="00C51F05">
        <w:rPr>
          <w:rFonts w:eastAsia="Franklin Gothic Book"/>
        </w:rPr>
        <w:t xml:space="preserve">                                                                                           (v súlade so zápisom v obchodnom registri, </w:t>
      </w:r>
      <w:r w:rsidRPr="00C51F05">
        <w:rPr>
          <w:rFonts w:eastAsia="Franklin Gothic Book"/>
        </w:rPr>
        <w:br/>
        <w:t xml:space="preserve">            resp. v živnostenskom registri)</w:t>
      </w:r>
      <w:bookmarkEnd w:id="0"/>
    </w:p>
    <w:sectPr w:rsidR="009E3974" w:rsidRPr="00C51F05" w:rsidSect="00EA1C6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CCDD5" w14:textId="77777777" w:rsidR="00284030" w:rsidRDefault="00284030" w:rsidP="00C57B7C">
      <w:r>
        <w:separator/>
      </w:r>
    </w:p>
  </w:endnote>
  <w:endnote w:type="continuationSeparator" w:id="0">
    <w:p w14:paraId="113A1676" w14:textId="77777777" w:rsidR="00284030" w:rsidRDefault="00284030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D8C77" w14:textId="77777777" w:rsidR="00547BAC" w:rsidRDefault="00547BAC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BD29B7B" w14:textId="77777777" w:rsidR="00547BAC" w:rsidRDefault="00547BA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05DCF" w14:textId="77777777" w:rsidR="00547BAC" w:rsidRDefault="00547BAC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537459">
      <w:rPr>
        <w:b/>
        <w:noProof/>
      </w:rPr>
      <w:t>4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537459">
      <w:rPr>
        <w:b/>
        <w:noProof/>
      </w:rPr>
      <w:t>10</w:t>
    </w:r>
    <w:r>
      <w:rPr>
        <w:b/>
      </w:rPr>
      <w:fldChar w:fldCharType="end"/>
    </w:r>
  </w:p>
  <w:p w14:paraId="349B7324" w14:textId="77777777" w:rsidR="00547BAC" w:rsidRDefault="00547BA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537459">
      <w:rPr>
        <w:b/>
        <w:noProof/>
      </w:rPr>
      <w:t>8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537459">
      <w:rPr>
        <w:b/>
        <w:noProof/>
      </w:rPr>
      <w:t>10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2868D" w14:textId="77777777" w:rsidR="00284030" w:rsidRDefault="00284030" w:rsidP="00C57B7C">
      <w:r>
        <w:separator/>
      </w:r>
    </w:p>
  </w:footnote>
  <w:footnote w:type="continuationSeparator" w:id="0">
    <w:p w14:paraId="78182C76" w14:textId="77777777" w:rsidR="00284030" w:rsidRDefault="00284030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84D88"/>
    <w:multiLevelType w:val="hybridMultilevel"/>
    <w:tmpl w:val="D9D0A19C"/>
    <w:lvl w:ilvl="0" w:tplc="D180CE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FA44354"/>
    <w:multiLevelType w:val="hybridMultilevel"/>
    <w:tmpl w:val="81DC7B80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" w15:restartNumberingAfterBreak="0">
    <w:nsid w:val="152F6C43"/>
    <w:multiLevelType w:val="multilevel"/>
    <w:tmpl w:val="2096611A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" w15:restartNumberingAfterBreak="0">
    <w:nsid w:val="169D4BA9"/>
    <w:multiLevelType w:val="hybridMultilevel"/>
    <w:tmpl w:val="9A903362"/>
    <w:lvl w:ilvl="0" w:tplc="8992259E">
      <w:start w:val="3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8" w15:restartNumberingAfterBreak="0">
    <w:nsid w:val="248D64D4"/>
    <w:multiLevelType w:val="hybridMultilevel"/>
    <w:tmpl w:val="271A8C28"/>
    <w:lvl w:ilvl="0" w:tplc="FDDA268C">
      <w:start w:val="1"/>
      <w:numFmt w:val="lowerLetter"/>
      <w:lvlText w:val="%1)"/>
      <w:lvlJc w:val="left"/>
      <w:pPr>
        <w:ind w:left="704" w:hanging="4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DAC4D44"/>
    <w:multiLevelType w:val="hybridMultilevel"/>
    <w:tmpl w:val="48C63F1E"/>
    <w:lvl w:ilvl="0" w:tplc="DD246FB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5250655"/>
    <w:multiLevelType w:val="hybridMultilevel"/>
    <w:tmpl w:val="194E27B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BE85209"/>
    <w:multiLevelType w:val="multilevel"/>
    <w:tmpl w:val="F416AE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4" w15:restartNumberingAfterBreak="0">
    <w:nsid w:val="673F2644"/>
    <w:multiLevelType w:val="hybridMultilevel"/>
    <w:tmpl w:val="B4468E96"/>
    <w:lvl w:ilvl="0" w:tplc="FFFFFFFF">
      <w:start w:val="1"/>
      <w:numFmt w:val="lowerLetter"/>
      <w:lvlText w:val="%1)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711D289D"/>
    <w:multiLevelType w:val="hybridMultilevel"/>
    <w:tmpl w:val="B4468E96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4"/>
  </w:num>
  <w:num w:numId="5">
    <w:abstractNumId w:val="2"/>
  </w:num>
  <w:num w:numId="6">
    <w:abstractNumId w:val="9"/>
  </w:num>
  <w:num w:numId="7">
    <w:abstractNumId w:val="11"/>
  </w:num>
  <w:num w:numId="8">
    <w:abstractNumId w:val="7"/>
  </w:num>
  <w:num w:numId="9">
    <w:abstractNumId w:val="5"/>
  </w:num>
  <w:num w:numId="10">
    <w:abstractNumId w:val="17"/>
  </w:num>
  <w:num w:numId="11">
    <w:abstractNumId w:val="13"/>
  </w:num>
  <w:num w:numId="12">
    <w:abstractNumId w:val="16"/>
  </w:num>
  <w:num w:numId="13">
    <w:abstractNumId w:val="6"/>
  </w:num>
  <w:num w:numId="14">
    <w:abstractNumId w:val="1"/>
  </w:num>
  <w:num w:numId="15">
    <w:abstractNumId w:val="10"/>
  </w:num>
  <w:num w:numId="16">
    <w:abstractNumId w:val="15"/>
  </w:num>
  <w:num w:numId="17">
    <w:abstractNumId w:val="8"/>
  </w:num>
  <w:num w:numId="18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76C"/>
    <w:rsid w:val="00021DC8"/>
    <w:rsid w:val="000243BB"/>
    <w:rsid w:val="0002715D"/>
    <w:rsid w:val="000330B5"/>
    <w:rsid w:val="00036A26"/>
    <w:rsid w:val="000411F5"/>
    <w:rsid w:val="00055983"/>
    <w:rsid w:val="00063832"/>
    <w:rsid w:val="00064D27"/>
    <w:rsid w:val="00066676"/>
    <w:rsid w:val="00067278"/>
    <w:rsid w:val="000675FA"/>
    <w:rsid w:val="0007580C"/>
    <w:rsid w:val="00080400"/>
    <w:rsid w:val="0008435E"/>
    <w:rsid w:val="000873E9"/>
    <w:rsid w:val="00091158"/>
    <w:rsid w:val="00097B01"/>
    <w:rsid w:val="000A4074"/>
    <w:rsid w:val="000A63FB"/>
    <w:rsid w:val="000B2976"/>
    <w:rsid w:val="000B4C62"/>
    <w:rsid w:val="000B55BF"/>
    <w:rsid w:val="000B728E"/>
    <w:rsid w:val="000C361A"/>
    <w:rsid w:val="000D1BAF"/>
    <w:rsid w:val="000D61F1"/>
    <w:rsid w:val="000D706F"/>
    <w:rsid w:val="000D719E"/>
    <w:rsid w:val="000E55BF"/>
    <w:rsid w:val="000F42D8"/>
    <w:rsid w:val="00100935"/>
    <w:rsid w:val="00102C82"/>
    <w:rsid w:val="0011285E"/>
    <w:rsid w:val="0011432A"/>
    <w:rsid w:val="00120588"/>
    <w:rsid w:val="00124F89"/>
    <w:rsid w:val="001308E0"/>
    <w:rsid w:val="00137B61"/>
    <w:rsid w:val="00145634"/>
    <w:rsid w:val="00146636"/>
    <w:rsid w:val="0015082D"/>
    <w:rsid w:val="00153880"/>
    <w:rsid w:val="0015558E"/>
    <w:rsid w:val="001579C7"/>
    <w:rsid w:val="00165226"/>
    <w:rsid w:val="00167014"/>
    <w:rsid w:val="001676A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A7623"/>
    <w:rsid w:val="001B7616"/>
    <w:rsid w:val="001B7D3E"/>
    <w:rsid w:val="001D0837"/>
    <w:rsid w:val="001D4317"/>
    <w:rsid w:val="001D73A9"/>
    <w:rsid w:val="001E0F30"/>
    <w:rsid w:val="001E1B1E"/>
    <w:rsid w:val="001F0823"/>
    <w:rsid w:val="001F42A0"/>
    <w:rsid w:val="001F42A6"/>
    <w:rsid w:val="001F6488"/>
    <w:rsid w:val="00202B6F"/>
    <w:rsid w:val="002121B3"/>
    <w:rsid w:val="00216375"/>
    <w:rsid w:val="0022175C"/>
    <w:rsid w:val="002229D4"/>
    <w:rsid w:val="0022559C"/>
    <w:rsid w:val="002355EB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84030"/>
    <w:rsid w:val="00291AB0"/>
    <w:rsid w:val="0029406E"/>
    <w:rsid w:val="00294C8A"/>
    <w:rsid w:val="00295757"/>
    <w:rsid w:val="002A4094"/>
    <w:rsid w:val="002A5C86"/>
    <w:rsid w:val="002B20E0"/>
    <w:rsid w:val="002D4C4D"/>
    <w:rsid w:val="002E2F27"/>
    <w:rsid w:val="002E336C"/>
    <w:rsid w:val="00300B86"/>
    <w:rsid w:val="003167B1"/>
    <w:rsid w:val="0033100A"/>
    <w:rsid w:val="00335EC7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20F8"/>
    <w:rsid w:val="003A5B49"/>
    <w:rsid w:val="003B1B03"/>
    <w:rsid w:val="003B1F0F"/>
    <w:rsid w:val="003B45F4"/>
    <w:rsid w:val="003C00F8"/>
    <w:rsid w:val="003C0B25"/>
    <w:rsid w:val="003C2801"/>
    <w:rsid w:val="003C5983"/>
    <w:rsid w:val="003C65D0"/>
    <w:rsid w:val="003D1ADF"/>
    <w:rsid w:val="003D3DCB"/>
    <w:rsid w:val="003D74CA"/>
    <w:rsid w:val="003E5EC8"/>
    <w:rsid w:val="003E6729"/>
    <w:rsid w:val="00404F20"/>
    <w:rsid w:val="0040772E"/>
    <w:rsid w:val="00420B11"/>
    <w:rsid w:val="0043088E"/>
    <w:rsid w:val="004368F0"/>
    <w:rsid w:val="0044483F"/>
    <w:rsid w:val="00446EA1"/>
    <w:rsid w:val="00451E88"/>
    <w:rsid w:val="0045417B"/>
    <w:rsid w:val="00460827"/>
    <w:rsid w:val="00474DE6"/>
    <w:rsid w:val="00477BB7"/>
    <w:rsid w:val="00493578"/>
    <w:rsid w:val="0049621C"/>
    <w:rsid w:val="004A0078"/>
    <w:rsid w:val="004B2145"/>
    <w:rsid w:val="004B3C2C"/>
    <w:rsid w:val="004B700E"/>
    <w:rsid w:val="004B7107"/>
    <w:rsid w:val="004C5995"/>
    <w:rsid w:val="004D384F"/>
    <w:rsid w:val="004D4AAE"/>
    <w:rsid w:val="004D53A8"/>
    <w:rsid w:val="004E01D4"/>
    <w:rsid w:val="004E27B7"/>
    <w:rsid w:val="004E2896"/>
    <w:rsid w:val="005014DB"/>
    <w:rsid w:val="00503E22"/>
    <w:rsid w:val="00506857"/>
    <w:rsid w:val="005158A0"/>
    <w:rsid w:val="00517F64"/>
    <w:rsid w:val="005321F7"/>
    <w:rsid w:val="00537459"/>
    <w:rsid w:val="005462DD"/>
    <w:rsid w:val="00547BAC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3C96"/>
    <w:rsid w:val="005A6B01"/>
    <w:rsid w:val="005B4386"/>
    <w:rsid w:val="005C616D"/>
    <w:rsid w:val="005D2F07"/>
    <w:rsid w:val="005D65F8"/>
    <w:rsid w:val="005D6A62"/>
    <w:rsid w:val="005E2A9B"/>
    <w:rsid w:val="005E2DF1"/>
    <w:rsid w:val="006007C6"/>
    <w:rsid w:val="00603226"/>
    <w:rsid w:val="00611CA0"/>
    <w:rsid w:val="00616BBE"/>
    <w:rsid w:val="006279B3"/>
    <w:rsid w:val="0063143C"/>
    <w:rsid w:val="006342B7"/>
    <w:rsid w:val="006361FC"/>
    <w:rsid w:val="00642BBE"/>
    <w:rsid w:val="006514E7"/>
    <w:rsid w:val="0065171C"/>
    <w:rsid w:val="00652410"/>
    <w:rsid w:val="00652B25"/>
    <w:rsid w:val="00665349"/>
    <w:rsid w:val="00670F27"/>
    <w:rsid w:val="006719D2"/>
    <w:rsid w:val="00671C33"/>
    <w:rsid w:val="006A0392"/>
    <w:rsid w:val="006A13E5"/>
    <w:rsid w:val="006B27F9"/>
    <w:rsid w:val="006B51D3"/>
    <w:rsid w:val="006B73B5"/>
    <w:rsid w:val="006C5995"/>
    <w:rsid w:val="006D0E03"/>
    <w:rsid w:val="006D469D"/>
    <w:rsid w:val="006E3E16"/>
    <w:rsid w:val="006E7455"/>
    <w:rsid w:val="006F01EE"/>
    <w:rsid w:val="006F41FF"/>
    <w:rsid w:val="006F5C16"/>
    <w:rsid w:val="007005B3"/>
    <w:rsid w:val="0070344B"/>
    <w:rsid w:val="007066C8"/>
    <w:rsid w:val="007070DF"/>
    <w:rsid w:val="00723969"/>
    <w:rsid w:val="00725DC9"/>
    <w:rsid w:val="00727DA6"/>
    <w:rsid w:val="007329C9"/>
    <w:rsid w:val="007442B4"/>
    <w:rsid w:val="0074793B"/>
    <w:rsid w:val="00755DC4"/>
    <w:rsid w:val="0075764B"/>
    <w:rsid w:val="00772C8A"/>
    <w:rsid w:val="00780EC7"/>
    <w:rsid w:val="00782159"/>
    <w:rsid w:val="00784E18"/>
    <w:rsid w:val="00794455"/>
    <w:rsid w:val="007A2121"/>
    <w:rsid w:val="007B76D1"/>
    <w:rsid w:val="007B7B00"/>
    <w:rsid w:val="007C32AB"/>
    <w:rsid w:val="007C3611"/>
    <w:rsid w:val="007C67D9"/>
    <w:rsid w:val="007F1757"/>
    <w:rsid w:val="008035DE"/>
    <w:rsid w:val="008076BC"/>
    <w:rsid w:val="008076C2"/>
    <w:rsid w:val="00811705"/>
    <w:rsid w:val="00812BDC"/>
    <w:rsid w:val="00812EB3"/>
    <w:rsid w:val="00825FBB"/>
    <w:rsid w:val="0083413E"/>
    <w:rsid w:val="00835515"/>
    <w:rsid w:val="00837CEF"/>
    <w:rsid w:val="00841A36"/>
    <w:rsid w:val="00842B25"/>
    <w:rsid w:val="0085352F"/>
    <w:rsid w:val="00855A28"/>
    <w:rsid w:val="0086709F"/>
    <w:rsid w:val="00871B9C"/>
    <w:rsid w:val="008805D6"/>
    <w:rsid w:val="00880E51"/>
    <w:rsid w:val="0088256B"/>
    <w:rsid w:val="00883E93"/>
    <w:rsid w:val="00886284"/>
    <w:rsid w:val="00887AE8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42B7"/>
    <w:rsid w:val="008F2575"/>
    <w:rsid w:val="008F7410"/>
    <w:rsid w:val="00904A83"/>
    <w:rsid w:val="009147C2"/>
    <w:rsid w:val="00921415"/>
    <w:rsid w:val="0092241A"/>
    <w:rsid w:val="00923F01"/>
    <w:rsid w:val="00924610"/>
    <w:rsid w:val="00941C83"/>
    <w:rsid w:val="00944F99"/>
    <w:rsid w:val="009468DC"/>
    <w:rsid w:val="00946BAE"/>
    <w:rsid w:val="009479C6"/>
    <w:rsid w:val="00955737"/>
    <w:rsid w:val="00973D5A"/>
    <w:rsid w:val="00990AE6"/>
    <w:rsid w:val="00991DE1"/>
    <w:rsid w:val="0099253A"/>
    <w:rsid w:val="009A23F2"/>
    <w:rsid w:val="009B258B"/>
    <w:rsid w:val="009B447A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22470"/>
    <w:rsid w:val="00A241B0"/>
    <w:rsid w:val="00A55C8A"/>
    <w:rsid w:val="00A6132A"/>
    <w:rsid w:val="00A61DBB"/>
    <w:rsid w:val="00A7081A"/>
    <w:rsid w:val="00A73BC7"/>
    <w:rsid w:val="00A921A1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66FB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4743"/>
    <w:rsid w:val="00B231FB"/>
    <w:rsid w:val="00B23EC4"/>
    <w:rsid w:val="00B307C2"/>
    <w:rsid w:val="00B3206E"/>
    <w:rsid w:val="00B32B68"/>
    <w:rsid w:val="00B37FC0"/>
    <w:rsid w:val="00B43E7B"/>
    <w:rsid w:val="00B446BB"/>
    <w:rsid w:val="00B45B67"/>
    <w:rsid w:val="00B539D8"/>
    <w:rsid w:val="00B55152"/>
    <w:rsid w:val="00B61C95"/>
    <w:rsid w:val="00B63A0C"/>
    <w:rsid w:val="00B70496"/>
    <w:rsid w:val="00B8368F"/>
    <w:rsid w:val="00B86339"/>
    <w:rsid w:val="00BA2D4D"/>
    <w:rsid w:val="00BC1003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03147"/>
    <w:rsid w:val="00C247D9"/>
    <w:rsid w:val="00C3607D"/>
    <w:rsid w:val="00C37B52"/>
    <w:rsid w:val="00C43B04"/>
    <w:rsid w:val="00C451CF"/>
    <w:rsid w:val="00C51F05"/>
    <w:rsid w:val="00C5477D"/>
    <w:rsid w:val="00C5714F"/>
    <w:rsid w:val="00C57B7C"/>
    <w:rsid w:val="00C617B7"/>
    <w:rsid w:val="00C71396"/>
    <w:rsid w:val="00C75019"/>
    <w:rsid w:val="00C75191"/>
    <w:rsid w:val="00C75C74"/>
    <w:rsid w:val="00C836A3"/>
    <w:rsid w:val="00C91304"/>
    <w:rsid w:val="00C91905"/>
    <w:rsid w:val="00C9314E"/>
    <w:rsid w:val="00C942C6"/>
    <w:rsid w:val="00C94645"/>
    <w:rsid w:val="00C94D10"/>
    <w:rsid w:val="00C95B1B"/>
    <w:rsid w:val="00CA603B"/>
    <w:rsid w:val="00CA73C7"/>
    <w:rsid w:val="00CB1B71"/>
    <w:rsid w:val="00CB24AF"/>
    <w:rsid w:val="00CB469F"/>
    <w:rsid w:val="00CC5470"/>
    <w:rsid w:val="00CD146D"/>
    <w:rsid w:val="00CE6290"/>
    <w:rsid w:val="00CF479E"/>
    <w:rsid w:val="00D036C0"/>
    <w:rsid w:val="00D13155"/>
    <w:rsid w:val="00D144D7"/>
    <w:rsid w:val="00D15A73"/>
    <w:rsid w:val="00D15C36"/>
    <w:rsid w:val="00D23007"/>
    <w:rsid w:val="00D317CD"/>
    <w:rsid w:val="00D35BEE"/>
    <w:rsid w:val="00D379DC"/>
    <w:rsid w:val="00D4666B"/>
    <w:rsid w:val="00D534F9"/>
    <w:rsid w:val="00D64512"/>
    <w:rsid w:val="00D65310"/>
    <w:rsid w:val="00D77D55"/>
    <w:rsid w:val="00D81FE3"/>
    <w:rsid w:val="00D82379"/>
    <w:rsid w:val="00D83033"/>
    <w:rsid w:val="00D86C1A"/>
    <w:rsid w:val="00D92F91"/>
    <w:rsid w:val="00D93BC6"/>
    <w:rsid w:val="00D94CF3"/>
    <w:rsid w:val="00D95DAA"/>
    <w:rsid w:val="00D97E56"/>
    <w:rsid w:val="00DA100E"/>
    <w:rsid w:val="00DA4324"/>
    <w:rsid w:val="00DB1423"/>
    <w:rsid w:val="00DB25C4"/>
    <w:rsid w:val="00DC0581"/>
    <w:rsid w:val="00DC0CDA"/>
    <w:rsid w:val="00DD092B"/>
    <w:rsid w:val="00DD0C58"/>
    <w:rsid w:val="00DD3903"/>
    <w:rsid w:val="00DE5955"/>
    <w:rsid w:val="00DF1539"/>
    <w:rsid w:val="00DF3574"/>
    <w:rsid w:val="00DF3AEF"/>
    <w:rsid w:val="00DF5884"/>
    <w:rsid w:val="00DF63B6"/>
    <w:rsid w:val="00E16DD9"/>
    <w:rsid w:val="00E21E6E"/>
    <w:rsid w:val="00E2262E"/>
    <w:rsid w:val="00E32599"/>
    <w:rsid w:val="00E3327B"/>
    <w:rsid w:val="00E3728C"/>
    <w:rsid w:val="00E372EA"/>
    <w:rsid w:val="00E40CBB"/>
    <w:rsid w:val="00E51EF2"/>
    <w:rsid w:val="00E55554"/>
    <w:rsid w:val="00E57136"/>
    <w:rsid w:val="00E573A7"/>
    <w:rsid w:val="00E5772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2CE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65E33"/>
    <w:rsid w:val="00F74233"/>
    <w:rsid w:val="00F8505A"/>
    <w:rsid w:val="00F903C9"/>
    <w:rsid w:val="00F9181B"/>
    <w:rsid w:val="00F930EB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,Odsek,Table of contents numbered,Bullet Number,lp1,lp11,List Paragraph11,Bullet 1,Use Case List Paragraph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,Odsek Char,Table of contents numbered Char,Bullet Number Char,lp1 Char,lp11 Char,List Paragraph11 Char,Bullet 1 Char,Use Case List Paragraph Char,Farebný zoznam – zvýraznenie 11 Char"/>
    <w:link w:val="Odsekzoznamu"/>
    <w:uiPriority w:val="34"/>
    <w:qFormat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D66FB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D66FB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nac.marek@kira.sk" TargetMode="Externa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C43EA-4313-4935-A536-D991F4C67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61</Words>
  <Characters>11183</Characters>
  <Application>Microsoft Office Word</Application>
  <DocSecurity>0</DocSecurity>
  <Lines>93</Lines>
  <Paragraphs>2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7T17:17:00Z</dcterms:created>
  <dcterms:modified xsi:type="dcterms:W3CDTF">2022-01-27T17:32:00Z</dcterms:modified>
</cp:coreProperties>
</file>